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B89E38" w14:textId="3B04888B" w:rsidR="0007305B" w:rsidRDefault="0024531C" w:rsidP="0007305B">
      <w:pPr>
        <w:shd w:val="clear" w:color="auto" w:fill="FFFFFF"/>
        <w:spacing w:line="240" w:lineRule="auto"/>
        <w:jc w:val="center"/>
        <w:rPr>
          <w:rFonts w:asciiTheme="minorHAnsi" w:hAnsiTheme="minorHAnsi"/>
          <w:b/>
          <w:sz w:val="40"/>
          <w:szCs w:val="28"/>
          <w:u w:val="single"/>
          <w:shd w:val="clear" w:color="auto" w:fill="FFFFFF"/>
        </w:rPr>
      </w:pPr>
      <w:r w:rsidRPr="00FD041A">
        <w:rPr>
          <w:rFonts w:asciiTheme="minorHAnsi" w:hAnsiTheme="minorHAnsi"/>
          <w:b/>
          <w:sz w:val="40"/>
          <w:szCs w:val="28"/>
          <w:u w:val="single"/>
          <w:shd w:val="clear" w:color="auto" w:fill="FFFFFF"/>
        </w:rPr>
        <w:t xml:space="preserve">Five </w:t>
      </w:r>
      <w:r w:rsidR="0007305B" w:rsidRPr="00FD041A">
        <w:rPr>
          <w:rFonts w:asciiTheme="minorHAnsi" w:hAnsiTheme="minorHAnsi"/>
          <w:b/>
          <w:sz w:val="40"/>
          <w:szCs w:val="28"/>
          <w:u w:val="single"/>
          <w:shd w:val="clear" w:color="auto" w:fill="FFFFFF"/>
        </w:rPr>
        <w:t>Year Career Planning</w:t>
      </w:r>
    </w:p>
    <w:p w14:paraId="37F722D9" w14:textId="77777777" w:rsidR="006F2942" w:rsidRPr="00FD041A" w:rsidRDefault="006F2942" w:rsidP="0007305B">
      <w:pPr>
        <w:shd w:val="clear" w:color="auto" w:fill="FFFFFF"/>
        <w:spacing w:line="240" w:lineRule="auto"/>
        <w:jc w:val="center"/>
        <w:rPr>
          <w:rFonts w:asciiTheme="minorHAnsi" w:hAnsiTheme="minorHAnsi"/>
          <w:b/>
          <w:sz w:val="40"/>
          <w:szCs w:val="28"/>
          <w:u w:val="single"/>
          <w:shd w:val="clear" w:color="auto" w:fill="FFFFFF"/>
        </w:rPr>
      </w:pPr>
    </w:p>
    <w:p w14:paraId="0F9AB0D9" w14:textId="1F00BD52" w:rsidR="00BC74B4" w:rsidRPr="006F2942" w:rsidRDefault="00BC74B4" w:rsidP="0007305B">
      <w:pPr>
        <w:pStyle w:val="ListParagraph"/>
        <w:numPr>
          <w:ilvl w:val="0"/>
          <w:numId w:val="7"/>
        </w:numPr>
        <w:shd w:val="clear" w:color="auto" w:fill="FFFFFF"/>
        <w:spacing w:after="360" w:line="240" w:lineRule="auto"/>
        <w:rPr>
          <w:rFonts w:asciiTheme="minorHAnsi" w:eastAsia="Times New Roman" w:hAnsiTheme="minorHAnsi" w:cs="Times New Roman"/>
          <w:sz w:val="22"/>
          <w:szCs w:val="22"/>
          <w:lang w:eastAsia="en-GB"/>
        </w:rPr>
      </w:pPr>
      <w:r w:rsidRPr="00A82C67">
        <w:rPr>
          <w:rFonts w:asciiTheme="minorHAnsi" w:hAnsiTheme="minorHAnsi"/>
          <w:sz w:val="22"/>
          <w:szCs w:val="22"/>
          <w:shd w:val="clear" w:color="auto" w:fill="FFFFFF"/>
        </w:rPr>
        <w:t xml:space="preserve">Traditionally, having a career strategy involved visualising yourself in a specific role five years from now and identifying what career objectives need to be achieved to get there. For some people this is possible, but for others </w:t>
      </w:r>
      <w:r w:rsidR="002A6B9E">
        <w:rPr>
          <w:rFonts w:asciiTheme="minorHAnsi" w:hAnsiTheme="minorHAnsi"/>
          <w:sz w:val="22"/>
          <w:szCs w:val="22"/>
          <w:shd w:val="clear" w:color="auto" w:fill="FFFFFF"/>
        </w:rPr>
        <w:t xml:space="preserve">that might prove </w:t>
      </w:r>
      <w:r w:rsidRPr="00A82C67">
        <w:rPr>
          <w:rFonts w:asciiTheme="minorHAnsi" w:hAnsiTheme="minorHAnsi"/>
          <w:sz w:val="22"/>
          <w:szCs w:val="22"/>
          <w:shd w:val="clear" w:color="auto" w:fill="FFFFFF"/>
        </w:rPr>
        <w:t xml:space="preserve">more difficult. The key thing is </w:t>
      </w:r>
      <w:r w:rsidRPr="00A82C67">
        <w:rPr>
          <w:rFonts w:asciiTheme="minorHAnsi" w:eastAsia="Times New Roman" w:hAnsiTheme="minorHAnsi" w:cs="Times New Roman"/>
          <w:bCs/>
          <w:sz w:val="22"/>
          <w:szCs w:val="22"/>
          <w:lang w:eastAsia="en-GB"/>
        </w:rPr>
        <w:t>to continuously check and realign your career objectives with your definition of career success. This might include gaining more work experience/volunteering to improve skills and experience</w:t>
      </w:r>
      <w:r w:rsidR="002A6B9E">
        <w:rPr>
          <w:rFonts w:asciiTheme="minorHAnsi" w:eastAsia="Times New Roman" w:hAnsiTheme="minorHAnsi" w:cs="Times New Roman"/>
          <w:bCs/>
          <w:sz w:val="22"/>
          <w:szCs w:val="22"/>
          <w:lang w:eastAsia="en-GB"/>
        </w:rPr>
        <w:t xml:space="preserve">; postgraduate study; </w:t>
      </w:r>
      <w:r w:rsidRPr="00A82C67">
        <w:rPr>
          <w:rFonts w:asciiTheme="minorHAnsi" w:eastAsia="Times New Roman" w:hAnsiTheme="minorHAnsi" w:cs="Times New Roman"/>
          <w:bCs/>
          <w:sz w:val="22"/>
          <w:szCs w:val="22"/>
          <w:lang w:eastAsia="en-GB"/>
        </w:rPr>
        <w:t>c</w:t>
      </w:r>
      <w:r w:rsidR="002A6B9E">
        <w:rPr>
          <w:rFonts w:asciiTheme="minorHAnsi" w:eastAsia="Times New Roman" w:hAnsiTheme="minorHAnsi" w:cs="Times New Roman"/>
          <w:bCs/>
          <w:sz w:val="22"/>
          <w:szCs w:val="22"/>
          <w:lang w:eastAsia="en-GB"/>
        </w:rPr>
        <w:t xml:space="preserve">hanging industry or profession; </w:t>
      </w:r>
      <w:r w:rsidRPr="00A82C67">
        <w:rPr>
          <w:rFonts w:asciiTheme="minorHAnsi" w:eastAsia="Times New Roman" w:hAnsiTheme="minorHAnsi" w:cs="Times New Roman"/>
          <w:bCs/>
          <w:sz w:val="22"/>
          <w:szCs w:val="22"/>
          <w:lang w:eastAsia="en-GB"/>
        </w:rPr>
        <w:t>taking on more responsibility</w:t>
      </w:r>
      <w:r w:rsidR="002A6B9E">
        <w:rPr>
          <w:rFonts w:asciiTheme="minorHAnsi" w:eastAsia="Times New Roman" w:hAnsiTheme="minorHAnsi" w:cs="Times New Roman"/>
          <w:bCs/>
          <w:sz w:val="22"/>
          <w:szCs w:val="22"/>
          <w:lang w:eastAsia="en-GB"/>
        </w:rPr>
        <w:t xml:space="preserve"> at work; </w:t>
      </w:r>
      <w:r w:rsidRPr="00A82C67">
        <w:rPr>
          <w:rFonts w:asciiTheme="minorHAnsi" w:eastAsia="Times New Roman" w:hAnsiTheme="minorHAnsi" w:cs="Times New Roman"/>
          <w:bCs/>
          <w:sz w:val="22"/>
          <w:szCs w:val="22"/>
          <w:lang w:eastAsia="en-GB"/>
        </w:rPr>
        <w:t>gaining further qualifications or getting promoted</w:t>
      </w:r>
      <w:r w:rsidR="002A6B9E">
        <w:rPr>
          <w:rFonts w:asciiTheme="minorHAnsi" w:eastAsia="Times New Roman" w:hAnsiTheme="minorHAnsi" w:cs="Times New Roman"/>
          <w:bCs/>
          <w:sz w:val="22"/>
          <w:szCs w:val="22"/>
          <w:lang w:eastAsia="en-GB"/>
        </w:rPr>
        <w:t>.</w:t>
      </w:r>
    </w:p>
    <w:p w14:paraId="7A6BA823" w14:textId="77777777" w:rsidR="006F2942" w:rsidRPr="00A82C67" w:rsidRDefault="006F2942" w:rsidP="006F2942">
      <w:pPr>
        <w:pStyle w:val="ListParagraph"/>
        <w:shd w:val="clear" w:color="auto" w:fill="FFFFFF"/>
        <w:spacing w:after="360" w:line="240" w:lineRule="auto"/>
        <w:rPr>
          <w:rStyle w:val="Strong"/>
          <w:rFonts w:asciiTheme="minorHAnsi" w:eastAsia="Times New Roman" w:hAnsiTheme="minorHAnsi" w:cs="Times New Roman"/>
          <w:b w:val="0"/>
          <w:bCs w:val="0"/>
          <w:sz w:val="22"/>
          <w:szCs w:val="22"/>
          <w:lang w:eastAsia="en-GB"/>
        </w:rPr>
      </w:pPr>
    </w:p>
    <w:p w14:paraId="3C7F3AE4" w14:textId="0F1E2D25" w:rsidR="00BC74B4" w:rsidRPr="006F2942" w:rsidRDefault="00BC74B4" w:rsidP="00BC74B4">
      <w:pPr>
        <w:pStyle w:val="ListParagraph"/>
        <w:numPr>
          <w:ilvl w:val="0"/>
          <w:numId w:val="7"/>
        </w:numPr>
        <w:rPr>
          <w:rStyle w:val="Strong"/>
          <w:rFonts w:asciiTheme="minorHAnsi" w:hAnsiTheme="minorHAnsi"/>
          <w:b w:val="0"/>
          <w:bCs w:val="0"/>
          <w:sz w:val="22"/>
          <w:szCs w:val="22"/>
        </w:rPr>
      </w:pPr>
      <w:r w:rsidRPr="00A82C67">
        <w:rPr>
          <w:rStyle w:val="Strong"/>
          <w:rFonts w:asciiTheme="minorHAnsi" w:hAnsiTheme="minorHAnsi"/>
          <w:b w:val="0"/>
          <w:sz w:val="22"/>
          <w:szCs w:val="22"/>
          <w:shd w:val="clear" w:color="auto" w:fill="FFFFFF"/>
        </w:rPr>
        <w:t>Whatever your level of study</w:t>
      </w:r>
      <w:r w:rsidR="00F128ED">
        <w:rPr>
          <w:rStyle w:val="Strong"/>
          <w:rFonts w:asciiTheme="minorHAnsi" w:hAnsiTheme="minorHAnsi"/>
          <w:b w:val="0"/>
          <w:sz w:val="22"/>
          <w:szCs w:val="22"/>
          <w:shd w:val="clear" w:color="auto" w:fill="FFFFFF"/>
        </w:rPr>
        <w:t xml:space="preserve"> and then beyond graduation, </w:t>
      </w:r>
      <w:r w:rsidRPr="00A82C67">
        <w:rPr>
          <w:rStyle w:val="Strong"/>
          <w:rFonts w:asciiTheme="minorHAnsi" w:hAnsiTheme="minorHAnsi"/>
          <w:b w:val="0"/>
          <w:sz w:val="22"/>
          <w:szCs w:val="22"/>
          <w:shd w:val="clear" w:color="auto" w:fill="FFFFFF"/>
        </w:rPr>
        <w:t xml:space="preserve">regularly re-evaluate what might change in five years and </w:t>
      </w:r>
      <w:r w:rsidRPr="00A82C67">
        <w:rPr>
          <w:rStyle w:val="Strong"/>
          <w:rFonts w:asciiTheme="minorHAnsi" w:hAnsiTheme="minorHAnsi"/>
          <w:sz w:val="22"/>
          <w:szCs w:val="22"/>
          <w:shd w:val="clear" w:color="auto" w:fill="FFFFFF"/>
        </w:rPr>
        <w:t xml:space="preserve">keep </w:t>
      </w:r>
      <w:r w:rsidR="0024531C">
        <w:rPr>
          <w:rStyle w:val="Strong"/>
          <w:rFonts w:asciiTheme="minorHAnsi" w:hAnsiTheme="minorHAnsi"/>
          <w:sz w:val="22"/>
          <w:szCs w:val="22"/>
          <w:shd w:val="clear" w:color="auto" w:fill="FFFFFF"/>
        </w:rPr>
        <w:t>updating your Five</w:t>
      </w:r>
      <w:r w:rsidRPr="00A82C67">
        <w:rPr>
          <w:rStyle w:val="Strong"/>
          <w:rFonts w:asciiTheme="minorHAnsi" w:hAnsiTheme="minorHAnsi"/>
          <w:sz w:val="22"/>
          <w:szCs w:val="22"/>
          <w:shd w:val="clear" w:color="auto" w:fill="FFFFFF"/>
        </w:rPr>
        <w:t xml:space="preserve"> Year Career Plan</w:t>
      </w:r>
    </w:p>
    <w:p w14:paraId="13B6A39C" w14:textId="77777777" w:rsidR="006F2942" w:rsidRPr="00A82C67" w:rsidRDefault="006F2942" w:rsidP="006F2942">
      <w:pPr>
        <w:pStyle w:val="ListParagraph"/>
        <w:rPr>
          <w:rFonts w:asciiTheme="minorHAnsi" w:hAnsiTheme="minorHAnsi"/>
          <w:sz w:val="22"/>
          <w:szCs w:val="22"/>
        </w:rPr>
      </w:pPr>
    </w:p>
    <w:p w14:paraId="26D988B0" w14:textId="28087525" w:rsidR="00684001" w:rsidRPr="00143389" w:rsidRDefault="00BC74B4" w:rsidP="0007305B">
      <w:pPr>
        <w:pStyle w:val="ListParagraph"/>
        <w:numPr>
          <w:ilvl w:val="0"/>
          <w:numId w:val="7"/>
        </w:numPr>
        <w:ind w:left="714" w:hanging="357"/>
        <w:rPr>
          <w:rStyle w:val="Strong"/>
          <w:rFonts w:asciiTheme="minorHAnsi" w:hAnsiTheme="minorHAnsi"/>
          <w:sz w:val="22"/>
          <w:szCs w:val="22"/>
          <w:shd w:val="clear" w:color="auto" w:fill="FFFFFF"/>
        </w:rPr>
      </w:pPr>
      <w:r w:rsidRPr="00A82C67">
        <w:rPr>
          <w:rFonts w:asciiTheme="minorHAnsi" w:hAnsiTheme="minorHAnsi"/>
          <w:sz w:val="22"/>
          <w:szCs w:val="22"/>
          <w:shd w:val="clear" w:color="auto" w:fill="FFFFFF"/>
        </w:rPr>
        <w:t>Current career planning needs short-term goals to stay on track to a longer-term career direction that is adaptable, with regular reviews to ensure that it is current and relevant.</w:t>
      </w:r>
      <w:r w:rsidRPr="00A82C67">
        <w:rPr>
          <w:rStyle w:val="Strong"/>
          <w:rFonts w:asciiTheme="minorHAnsi" w:hAnsiTheme="minorHAnsi"/>
          <w:b w:val="0"/>
          <w:sz w:val="22"/>
          <w:szCs w:val="22"/>
          <w:shd w:val="clear" w:color="auto" w:fill="FFFFFF"/>
        </w:rPr>
        <w:t xml:space="preserve"> </w:t>
      </w:r>
    </w:p>
    <w:p w14:paraId="2292B7CC" w14:textId="77777777" w:rsidR="00143389" w:rsidRPr="00143389" w:rsidRDefault="00143389" w:rsidP="00143389">
      <w:pPr>
        <w:pStyle w:val="ListParagraph"/>
        <w:rPr>
          <w:rStyle w:val="Strong"/>
          <w:rFonts w:asciiTheme="minorHAnsi" w:hAnsiTheme="minorHAnsi"/>
          <w:sz w:val="22"/>
          <w:szCs w:val="22"/>
          <w:shd w:val="clear" w:color="auto" w:fill="FFFFFF"/>
        </w:rPr>
      </w:pPr>
    </w:p>
    <w:p w14:paraId="6782DE30" w14:textId="04FB72B3" w:rsidR="00143389" w:rsidRPr="00143389" w:rsidRDefault="00AA38ED" w:rsidP="0007305B">
      <w:pPr>
        <w:pStyle w:val="ListParagraph"/>
        <w:numPr>
          <w:ilvl w:val="0"/>
          <w:numId w:val="7"/>
        </w:numPr>
        <w:ind w:left="714" w:hanging="357"/>
        <w:rPr>
          <w:rStyle w:val="Strong"/>
          <w:rFonts w:asciiTheme="minorHAnsi" w:hAnsiTheme="minorHAnsi"/>
          <w:b w:val="0"/>
          <w:bCs w:val="0"/>
          <w:sz w:val="22"/>
          <w:szCs w:val="22"/>
          <w:shd w:val="clear" w:color="auto" w:fill="FFFFFF"/>
        </w:rPr>
      </w:pPr>
      <w:r>
        <w:rPr>
          <w:rStyle w:val="Strong"/>
          <w:rFonts w:asciiTheme="minorHAnsi" w:hAnsiTheme="minorHAnsi"/>
          <w:b w:val="0"/>
          <w:bCs w:val="0"/>
          <w:sz w:val="22"/>
          <w:szCs w:val="22"/>
          <w:shd w:val="clear" w:color="auto" w:fill="FFFFFF"/>
        </w:rPr>
        <w:t>In Part 1,</w:t>
      </w:r>
      <w:r w:rsidR="0080682A">
        <w:rPr>
          <w:rStyle w:val="Strong"/>
          <w:rFonts w:asciiTheme="minorHAnsi" w:hAnsiTheme="minorHAnsi"/>
          <w:b w:val="0"/>
          <w:bCs w:val="0"/>
          <w:sz w:val="22"/>
          <w:szCs w:val="22"/>
          <w:shd w:val="clear" w:color="auto" w:fill="FFFFFF"/>
        </w:rPr>
        <w:t xml:space="preserve"> list longer term goals that you want to achieve.  </w:t>
      </w:r>
    </w:p>
    <w:p w14:paraId="025D9FAF" w14:textId="77777777" w:rsidR="00684001" w:rsidRPr="00143389" w:rsidRDefault="00684001" w:rsidP="00684001">
      <w:pPr>
        <w:pStyle w:val="ListParagraph"/>
        <w:rPr>
          <w:rStyle w:val="Strong"/>
          <w:rFonts w:asciiTheme="minorHAnsi" w:hAnsiTheme="minorHAnsi"/>
          <w:b w:val="0"/>
          <w:bCs w:val="0"/>
          <w:sz w:val="22"/>
          <w:szCs w:val="22"/>
          <w:shd w:val="clear" w:color="auto" w:fill="FFFFFF"/>
        </w:rPr>
      </w:pPr>
    </w:p>
    <w:p w14:paraId="7803104C" w14:textId="4DB95F2A" w:rsidR="006F2942" w:rsidRDefault="00AA38ED" w:rsidP="0007305B">
      <w:pPr>
        <w:pStyle w:val="ListParagraph"/>
        <w:numPr>
          <w:ilvl w:val="0"/>
          <w:numId w:val="7"/>
        </w:numPr>
        <w:ind w:left="714" w:hanging="357"/>
        <w:rPr>
          <w:rStyle w:val="Strong"/>
          <w:rFonts w:asciiTheme="minorHAnsi" w:hAnsiTheme="minorHAnsi"/>
          <w:sz w:val="22"/>
          <w:szCs w:val="22"/>
          <w:shd w:val="clear" w:color="auto" w:fill="FFFFFF"/>
        </w:rPr>
      </w:pPr>
      <w:r>
        <w:rPr>
          <w:rStyle w:val="Strong"/>
          <w:rFonts w:asciiTheme="minorHAnsi" w:hAnsiTheme="minorHAnsi"/>
          <w:b w:val="0"/>
          <w:bCs w:val="0"/>
          <w:sz w:val="22"/>
          <w:szCs w:val="22"/>
          <w:shd w:val="clear" w:color="auto" w:fill="FFFFFF"/>
        </w:rPr>
        <w:t>In Part 2</w:t>
      </w:r>
      <w:r w:rsidR="00854170">
        <w:rPr>
          <w:rStyle w:val="Strong"/>
          <w:rFonts w:asciiTheme="minorHAnsi" w:hAnsiTheme="minorHAnsi"/>
          <w:b w:val="0"/>
          <w:bCs w:val="0"/>
          <w:sz w:val="22"/>
          <w:szCs w:val="22"/>
          <w:shd w:val="clear" w:color="auto" w:fill="FFFFFF"/>
        </w:rPr>
        <w:t>, s</w:t>
      </w:r>
      <w:r w:rsidR="00BC74B4" w:rsidRPr="00143389">
        <w:rPr>
          <w:rStyle w:val="Strong"/>
          <w:rFonts w:asciiTheme="minorHAnsi" w:hAnsiTheme="minorHAnsi"/>
          <w:b w:val="0"/>
          <w:bCs w:val="0"/>
          <w:sz w:val="22"/>
          <w:szCs w:val="22"/>
          <w:shd w:val="clear" w:color="auto" w:fill="FFFFFF"/>
        </w:rPr>
        <w:t>et short-term goals by completing an Action Plan for each goal</w:t>
      </w:r>
      <w:r w:rsidR="00854170">
        <w:rPr>
          <w:rStyle w:val="Strong"/>
          <w:rFonts w:asciiTheme="minorHAnsi" w:hAnsiTheme="minorHAnsi"/>
          <w:b w:val="0"/>
          <w:bCs w:val="0"/>
          <w:sz w:val="22"/>
          <w:szCs w:val="22"/>
          <w:shd w:val="clear" w:color="auto" w:fill="FFFFFF"/>
        </w:rPr>
        <w:t xml:space="preserve">.  You short-term goals </w:t>
      </w:r>
      <w:r w:rsidR="00DB4501">
        <w:rPr>
          <w:rStyle w:val="Strong"/>
          <w:rFonts w:asciiTheme="minorHAnsi" w:hAnsiTheme="minorHAnsi"/>
          <w:b w:val="0"/>
          <w:bCs w:val="0"/>
          <w:sz w:val="22"/>
          <w:szCs w:val="22"/>
          <w:shd w:val="clear" w:color="auto" w:fill="FFFFFF"/>
        </w:rPr>
        <w:t>are things that you can do to help you to achieve your longer term goals.</w:t>
      </w:r>
    </w:p>
    <w:p w14:paraId="48CAD978" w14:textId="77777777" w:rsidR="006F2942" w:rsidRDefault="006F2942">
      <w:pPr>
        <w:rPr>
          <w:rStyle w:val="Strong"/>
          <w:rFonts w:asciiTheme="minorHAnsi" w:hAnsiTheme="minorHAnsi"/>
          <w:sz w:val="22"/>
          <w:szCs w:val="22"/>
          <w:shd w:val="clear" w:color="auto" w:fill="FFFFFF"/>
        </w:rPr>
      </w:pPr>
      <w:r>
        <w:rPr>
          <w:rStyle w:val="Strong"/>
          <w:rFonts w:asciiTheme="minorHAnsi" w:hAnsiTheme="minorHAnsi"/>
          <w:sz w:val="22"/>
          <w:szCs w:val="22"/>
          <w:shd w:val="clear" w:color="auto" w:fill="FFFFFF"/>
        </w:rPr>
        <w:br w:type="page"/>
      </w:r>
    </w:p>
    <w:p w14:paraId="07C351DF" w14:textId="3258B488" w:rsidR="00AA38ED" w:rsidRPr="00AA38ED" w:rsidRDefault="00AA38ED" w:rsidP="00D45F70">
      <w:pPr>
        <w:pStyle w:val="ListParagraph"/>
        <w:ind w:left="0"/>
        <w:rPr>
          <w:rFonts w:asciiTheme="minorHAnsi" w:hAnsiTheme="minorHAnsi"/>
          <w:b/>
          <w:bCs/>
          <w:sz w:val="32"/>
          <w:szCs w:val="32"/>
          <w:shd w:val="clear" w:color="auto" w:fill="FFFFFF"/>
        </w:rPr>
      </w:pPr>
      <w:r w:rsidRPr="00AA38ED">
        <w:rPr>
          <w:rFonts w:asciiTheme="minorHAnsi" w:hAnsiTheme="minorHAnsi"/>
          <w:b/>
          <w:bCs/>
          <w:sz w:val="32"/>
          <w:szCs w:val="32"/>
          <w:shd w:val="clear" w:color="auto" w:fill="FFFFFF"/>
        </w:rPr>
        <w:lastRenderedPageBreak/>
        <w:t>PART 1</w:t>
      </w:r>
    </w:p>
    <w:p w14:paraId="101296C8" w14:textId="77777777" w:rsidR="00AA38ED" w:rsidRDefault="00AA38ED" w:rsidP="00D45F70">
      <w:pPr>
        <w:pStyle w:val="ListParagraph"/>
        <w:ind w:left="0"/>
        <w:rPr>
          <w:rFonts w:asciiTheme="minorHAnsi" w:hAnsiTheme="minorHAnsi"/>
          <w:sz w:val="22"/>
          <w:szCs w:val="22"/>
          <w:shd w:val="clear" w:color="auto" w:fill="FFFFFF"/>
        </w:rPr>
      </w:pPr>
    </w:p>
    <w:p w14:paraId="5CD90652" w14:textId="13963ABE" w:rsidR="00BC74B4" w:rsidRDefault="00435AFB" w:rsidP="00D45F70">
      <w:pPr>
        <w:pStyle w:val="ListParagraph"/>
        <w:ind w:left="0"/>
        <w:rPr>
          <w:rFonts w:asciiTheme="minorHAnsi" w:hAnsiTheme="minorHAnsi"/>
          <w:sz w:val="22"/>
          <w:szCs w:val="22"/>
          <w:shd w:val="clear" w:color="auto" w:fill="FFFFFF"/>
        </w:rPr>
      </w:pPr>
      <w:r>
        <w:rPr>
          <w:rFonts w:asciiTheme="minorHAnsi" w:hAnsiTheme="minorHAnsi"/>
          <w:sz w:val="22"/>
          <w:szCs w:val="22"/>
          <w:shd w:val="clear" w:color="auto" w:fill="FFFFFF"/>
        </w:rPr>
        <w:t>In this section</w:t>
      </w:r>
      <w:r w:rsidR="002E6987">
        <w:rPr>
          <w:rFonts w:asciiTheme="minorHAnsi" w:hAnsiTheme="minorHAnsi"/>
          <w:sz w:val="22"/>
          <w:szCs w:val="22"/>
          <w:shd w:val="clear" w:color="auto" w:fill="FFFFFF"/>
        </w:rPr>
        <w:t xml:space="preserve">, define the </w:t>
      </w:r>
      <w:r w:rsidR="00544932">
        <w:rPr>
          <w:rFonts w:asciiTheme="minorHAnsi" w:hAnsiTheme="minorHAnsi"/>
          <w:sz w:val="22"/>
          <w:szCs w:val="22"/>
          <w:shd w:val="clear" w:color="auto" w:fill="FFFFFF"/>
        </w:rPr>
        <w:t xml:space="preserve">bigger picture of what you want to achieve over the next five years.  </w:t>
      </w:r>
      <w:r w:rsidR="00AE7561">
        <w:rPr>
          <w:rFonts w:asciiTheme="minorHAnsi" w:hAnsiTheme="minorHAnsi"/>
          <w:sz w:val="22"/>
          <w:szCs w:val="22"/>
          <w:shd w:val="clear" w:color="auto" w:fill="FFFFFF"/>
        </w:rPr>
        <w:t xml:space="preserve"> </w:t>
      </w:r>
      <w:r w:rsidR="003E7DB5">
        <w:rPr>
          <w:rFonts w:asciiTheme="minorHAnsi" w:hAnsiTheme="minorHAnsi"/>
          <w:sz w:val="22"/>
          <w:szCs w:val="22"/>
          <w:shd w:val="clear" w:color="auto" w:fill="FFFFFF"/>
        </w:rPr>
        <w:t xml:space="preserve">Before you get started, you may find it useful to watch </w:t>
      </w:r>
      <w:r w:rsidR="006D7A0E">
        <w:rPr>
          <w:rFonts w:asciiTheme="minorHAnsi" w:hAnsiTheme="minorHAnsi"/>
          <w:sz w:val="22"/>
          <w:szCs w:val="22"/>
          <w:shd w:val="clear" w:color="auto" w:fill="FFFFFF"/>
        </w:rPr>
        <w:t xml:space="preserve">the </w:t>
      </w:r>
      <w:hyperlink r:id="rId6" w:history="1">
        <w:r w:rsidR="006D7A0E" w:rsidRPr="00F620FF">
          <w:rPr>
            <w:rStyle w:val="Hyperlink"/>
            <w:rFonts w:asciiTheme="minorHAnsi" w:hAnsiTheme="minorHAnsi"/>
            <w:sz w:val="22"/>
            <w:szCs w:val="22"/>
            <w:shd w:val="clear" w:color="auto" w:fill="FFFFFF"/>
          </w:rPr>
          <w:t>Exploring &amp; Setting Career Goals video</w:t>
        </w:r>
      </w:hyperlink>
      <w:r w:rsidR="006D7A0E">
        <w:rPr>
          <w:rFonts w:asciiTheme="minorHAnsi" w:hAnsiTheme="minorHAnsi"/>
          <w:sz w:val="22"/>
          <w:szCs w:val="22"/>
          <w:shd w:val="clear" w:color="auto" w:fill="FFFFFF"/>
        </w:rPr>
        <w:t xml:space="preserve"> by your Careers Adviser Kirstin Burke.</w:t>
      </w:r>
      <w:r w:rsidR="00AA38ED">
        <w:rPr>
          <w:rFonts w:asciiTheme="minorHAnsi" w:hAnsiTheme="minorHAnsi"/>
          <w:sz w:val="22"/>
          <w:szCs w:val="22"/>
          <w:shd w:val="clear" w:color="auto" w:fill="FFFFFF"/>
        </w:rPr>
        <w:t xml:space="preserve">  </w:t>
      </w:r>
      <w:r w:rsidR="00FD7C2D">
        <w:rPr>
          <w:rFonts w:asciiTheme="minorHAnsi" w:hAnsiTheme="minorHAnsi"/>
          <w:sz w:val="22"/>
          <w:szCs w:val="22"/>
          <w:shd w:val="clear" w:color="auto" w:fill="FFFFFF"/>
        </w:rPr>
        <w:t>Some examples are given for you, which you can delete.</w:t>
      </w:r>
    </w:p>
    <w:p w14:paraId="6BE98D4E" w14:textId="79DED6F4" w:rsidR="006F2942" w:rsidRDefault="006F2942" w:rsidP="006F2942">
      <w:pPr>
        <w:pStyle w:val="ListParagraph"/>
        <w:ind w:left="714"/>
        <w:rPr>
          <w:rFonts w:asciiTheme="minorHAnsi" w:hAnsiTheme="minorHAnsi"/>
          <w:sz w:val="22"/>
          <w:szCs w:val="22"/>
          <w:shd w:val="clear" w:color="auto" w:fill="FFFFFF"/>
        </w:rPr>
      </w:pPr>
    </w:p>
    <w:p w14:paraId="74E944F3" w14:textId="77777777" w:rsidR="006F2942" w:rsidRPr="00A82C67" w:rsidRDefault="006F2942" w:rsidP="006F2942">
      <w:pPr>
        <w:pStyle w:val="ListParagraph"/>
        <w:ind w:left="714"/>
        <w:rPr>
          <w:rFonts w:asciiTheme="minorHAnsi" w:hAnsiTheme="minorHAnsi"/>
          <w:sz w:val="22"/>
          <w:szCs w:val="22"/>
          <w:shd w:val="clear" w:color="auto" w:fill="FFFFFF"/>
        </w:rPr>
      </w:pPr>
    </w:p>
    <w:tbl>
      <w:tblPr>
        <w:tblStyle w:val="TableGrid"/>
        <w:tblW w:w="14879" w:type="dxa"/>
        <w:tblLook w:val="04A0" w:firstRow="1" w:lastRow="0" w:firstColumn="1" w:lastColumn="0" w:noHBand="0" w:noVBand="1"/>
      </w:tblPr>
      <w:tblGrid>
        <w:gridCol w:w="1696"/>
        <w:gridCol w:w="2977"/>
        <w:gridCol w:w="2977"/>
        <w:gridCol w:w="2551"/>
        <w:gridCol w:w="2196"/>
        <w:gridCol w:w="2482"/>
      </w:tblGrid>
      <w:tr w:rsidR="00BC74B4" w:rsidRPr="00BC74B4" w14:paraId="46B784D4" w14:textId="77777777" w:rsidTr="5D515B04">
        <w:trPr>
          <w:trHeight w:val="557"/>
        </w:trPr>
        <w:tc>
          <w:tcPr>
            <w:tcW w:w="14879" w:type="dxa"/>
            <w:gridSpan w:val="6"/>
            <w:shd w:val="clear" w:color="auto" w:fill="548DD4" w:themeFill="text2" w:themeFillTint="99"/>
          </w:tcPr>
          <w:p w14:paraId="28951ACA" w14:textId="77777777" w:rsidR="00BC74B4" w:rsidRDefault="0024531C" w:rsidP="000B1DE0">
            <w:pPr>
              <w:spacing w:after="120"/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 xml:space="preserve">Five </w:t>
            </w:r>
            <w:r w:rsidR="00BC74B4" w:rsidRPr="0007305B">
              <w:rPr>
                <w:b/>
                <w:sz w:val="32"/>
                <w:szCs w:val="32"/>
              </w:rPr>
              <w:t xml:space="preserve">Year Career Plan: Develop a </w:t>
            </w:r>
            <w:r w:rsidR="00D927C7" w:rsidRPr="0007305B">
              <w:rPr>
                <w:b/>
                <w:sz w:val="32"/>
                <w:szCs w:val="32"/>
              </w:rPr>
              <w:t>long-term</w:t>
            </w:r>
            <w:r w:rsidR="00BC74B4" w:rsidRPr="0007305B">
              <w:rPr>
                <w:b/>
                <w:sz w:val="32"/>
                <w:szCs w:val="32"/>
              </w:rPr>
              <w:t xml:space="preserve"> pro</w:t>
            </w:r>
            <w:r>
              <w:rPr>
                <w:b/>
                <w:sz w:val="32"/>
                <w:szCs w:val="32"/>
              </w:rPr>
              <w:t xml:space="preserve">fessional vision – </w:t>
            </w:r>
            <w:r w:rsidR="00BC74B4" w:rsidRPr="0007305B">
              <w:rPr>
                <w:b/>
                <w:sz w:val="32"/>
                <w:szCs w:val="32"/>
              </w:rPr>
              <w:t xml:space="preserve">what </w:t>
            </w:r>
            <w:r>
              <w:rPr>
                <w:b/>
                <w:sz w:val="32"/>
                <w:szCs w:val="32"/>
              </w:rPr>
              <w:t xml:space="preserve">do </w:t>
            </w:r>
            <w:r w:rsidR="00BC74B4" w:rsidRPr="0007305B">
              <w:rPr>
                <w:b/>
                <w:sz w:val="32"/>
                <w:szCs w:val="32"/>
              </w:rPr>
              <w:t>you hope to achieve in 5 years</w:t>
            </w:r>
            <w:r>
              <w:rPr>
                <w:b/>
                <w:sz w:val="32"/>
                <w:szCs w:val="32"/>
              </w:rPr>
              <w:t>?</w:t>
            </w:r>
          </w:p>
          <w:p w14:paraId="7B316F80" w14:textId="77777777" w:rsidR="00E66B49" w:rsidRPr="00E66B49" w:rsidRDefault="00E66B49" w:rsidP="00E66B49">
            <w:pPr>
              <w:spacing w:after="120"/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</w:pPr>
            <w:r w:rsidRPr="00E66B49">
              <w:rPr>
                <w:rFonts w:asciiTheme="minorHAnsi" w:hAnsiTheme="minorHAnsi" w:cstheme="minorHAnsi"/>
                <w:color w:val="FFFFFF" w:themeColor="background1"/>
              </w:rPr>
              <w:t>The idea of c</w:t>
            </w:r>
            <w:r w:rsidRPr="00E66B49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>areer planning five years ahead m</w:t>
            </w:r>
            <w:r w:rsidRPr="00E66B49">
              <w:rPr>
                <w:rFonts w:asciiTheme="minorHAnsi" w:hAnsiTheme="minorHAnsi" w:cstheme="minorHAnsi"/>
                <w:color w:val="FFFFFF" w:themeColor="background1"/>
              </w:rPr>
              <w:t>ay seem daunting and h</w:t>
            </w:r>
            <w:r w:rsidRPr="00E66B49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>aving a clear-cut plan in to</w:t>
            </w:r>
            <w:r w:rsidRPr="00E66B49">
              <w:rPr>
                <w:rFonts w:asciiTheme="minorHAnsi" w:hAnsiTheme="minorHAnsi" w:cstheme="minorHAnsi"/>
                <w:color w:val="FFFFFF" w:themeColor="background1"/>
              </w:rPr>
              <w:t xml:space="preserve">day’s ever-changing employment landscape </w:t>
            </w:r>
            <w:r w:rsidRPr="00E66B49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 xml:space="preserve">can be difficult. </w:t>
            </w:r>
            <w:r w:rsidRPr="00E66B49">
              <w:rPr>
                <w:rFonts w:asciiTheme="minorHAnsi" w:hAnsiTheme="minorHAnsi" w:cstheme="minorHAnsi"/>
                <w:color w:val="FFFFFF" w:themeColor="background1"/>
              </w:rPr>
              <w:t xml:space="preserve">It’s not necessarily about knowing exactly what you want to do or even having a definite job role in mind, but about having a </w:t>
            </w:r>
            <w:r w:rsidRPr="00E66B49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 xml:space="preserve">strategy </w:t>
            </w:r>
            <w:r w:rsidRPr="00E66B49">
              <w:rPr>
                <w:rFonts w:asciiTheme="minorHAnsi" w:hAnsiTheme="minorHAnsi" w:cstheme="minorHAnsi"/>
                <w:color w:val="FFFFFF" w:themeColor="background1"/>
              </w:rPr>
              <w:t xml:space="preserve">that </w:t>
            </w:r>
            <w:r w:rsidRPr="00E66B49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>equips you to notice and maximise any potential opportunities that c</w:t>
            </w:r>
            <w:r w:rsidRPr="00E66B49">
              <w:rPr>
                <w:rFonts w:asciiTheme="minorHAnsi" w:hAnsiTheme="minorHAnsi" w:cstheme="minorHAnsi"/>
                <w:color w:val="FFFFFF" w:themeColor="background1"/>
              </w:rPr>
              <w:t>ome your way, to develop your employability and map</w:t>
            </w:r>
            <w:r w:rsidRPr="00E66B49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 xml:space="preserve"> out </w:t>
            </w:r>
            <w:r w:rsidRPr="00E66B49">
              <w:rPr>
                <w:rFonts w:asciiTheme="minorHAnsi" w:hAnsiTheme="minorHAnsi" w:cstheme="minorHAnsi"/>
                <w:color w:val="FFFFFF" w:themeColor="background1"/>
              </w:rPr>
              <w:t>realistic goals.</w:t>
            </w:r>
          </w:p>
          <w:p w14:paraId="328F8394" w14:textId="77777777" w:rsidR="00BC74B4" w:rsidRPr="00BC74B4" w:rsidRDefault="00BC74B4" w:rsidP="00E66B49">
            <w:pPr>
              <w:jc w:val="center"/>
              <w:rPr>
                <w:b/>
                <w:color w:val="FFFFFF" w:themeColor="background1"/>
              </w:rPr>
            </w:pPr>
          </w:p>
        </w:tc>
      </w:tr>
      <w:tr w:rsidR="00BC74B4" w14:paraId="14676751" w14:textId="77777777" w:rsidTr="001E31DD">
        <w:trPr>
          <w:trHeight w:val="890"/>
        </w:trPr>
        <w:tc>
          <w:tcPr>
            <w:tcW w:w="1696" w:type="dxa"/>
          </w:tcPr>
          <w:p w14:paraId="096F9E79" w14:textId="77777777" w:rsidR="00BC74B4" w:rsidRPr="00344B26" w:rsidRDefault="00BC74B4" w:rsidP="00E9449B">
            <w:pPr>
              <w:jc w:val="center"/>
              <w:rPr>
                <w:b/>
              </w:rPr>
            </w:pPr>
          </w:p>
        </w:tc>
        <w:tc>
          <w:tcPr>
            <w:tcW w:w="2977" w:type="dxa"/>
          </w:tcPr>
          <w:p w14:paraId="1A1F3930" w14:textId="77777777" w:rsidR="00BC74B4" w:rsidRDefault="00BC74B4" w:rsidP="00E9449B">
            <w:pPr>
              <w:jc w:val="center"/>
            </w:pPr>
            <w:r>
              <w:t>Year 1</w:t>
            </w:r>
          </w:p>
        </w:tc>
        <w:tc>
          <w:tcPr>
            <w:tcW w:w="2977" w:type="dxa"/>
          </w:tcPr>
          <w:p w14:paraId="3AE1A6E0" w14:textId="77777777" w:rsidR="00BC74B4" w:rsidRDefault="00BC74B4" w:rsidP="00E9449B">
            <w:pPr>
              <w:jc w:val="center"/>
            </w:pPr>
            <w:r>
              <w:t>Year 2</w:t>
            </w:r>
          </w:p>
        </w:tc>
        <w:tc>
          <w:tcPr>
            <w:tcW w:w="2551" w:type="dxa"/>
          </w:tcPr>
          <w:p w14:paraId="7DCBC14E" w14:textId="77777777" w:rsidR="00BC74B4" w:rsidRDefault="00BC74B4" w:rsidP="00E9449B">
            <w:pPr>
              <w:jc w:val="center"/>
            </w:pPr>
            <w:r>
              <w:t>Year 3</w:t>
            </w:r>
          </w:p>
        </w:tc>
        <w:tc>
          <w:tcPr>
            <w:tcW w:w="2196" w:type="dxa"/>
          </w:tcPr>
          <w:p w14:paraId="0CC3B6B0" w14:textId="77777777" w:rsidR="00BC74B4" w:rsidRDefault="00BC74B4" w:rsidP="00E9449B">
            <w:pPr>
              <w:jc w:val="center"/>
            </w:pPr>
            <w:r>
              <w:t>Year 4</w:t>
            </w:r>
          </w:p>
        </w:tc>
        <w:tc>
          <w:tcPr>
            <w:tcW w:w="2482" w:type="dxa"/>
          </w:tcPr>
          <w:p w14:paraId="4B444066" w14:textId="77777777" w:rsidR="00BC74B4" w:rsidRDefault="00BC74B4" w:rsidP="00E9449B">
            <w:pPr>
              <w:jc w:val="center"/>
            </w:pPr>
            <w:r>
              <w:t>Year 5</w:t>
            </w:r>
          </w:p>
        </w:tc>
      </w:tr>
      <w:tr w:rsidR="00BC74B4" w14:paraId="449A0368" w14:textId="77777777" w:rsidTr="001E31DD">
        <w:trPr>
          <w:trHeight w:val="637"/>
        </w:trPr>
        <w:tc>
          <w:tcPr>
            <w:tcW w:w="1696" w:type="dxa"/>
          </w:tcPr>
          <w:p w14:paraId="30F7AB62" w14:textId="59BF7392" w:rsidR="15B959EE" w:rsidRDefault="15B959EE" w:rsidP="5D515B04">
            <w:pPr>
              <w:spacing w:line="276" w:lineRule="auto"/>
              <w:rPr>
                <w:b/>
                <w:bCs/>
              </w:rPr>
            </w:pPr>
            <w:r w:rsidRPr="5D515B04">
              <w:rPr>
                <w:b/>
                <w:bCs/>
              </w:rPr>
              <w:t>My goals</w:t>
            </w:r>
          </w:p>
          <w:p w14:paraId="5B19AB39" w14:textId="77777777" w:rsidR="00BC74B4" w:rsidRDefault="00BC74B4" w:rsidP="000B1DE0">
            <w:pPr>
              <w:rPr>
                <w:b/>
              </w:rPr>
            </w:pPr>
          </w:p>
          <w:p w14:paraId="02CA8E0A" w14:textId="77777777" w:rsidR="00BC74B4" w:rsidRDefault="00BC74B4" w:rsidP="000B1DE0">
            <w:pPr>
              <w:rPr>
                <w:b/>
              </w:rPr>
            </w:pPr>
          </w:p>
          <w:p w14:paraId="2FB7D16D" w14:textId="77777777" w:rsidR="00BC74B4" w:rsidRDefault="00BC74B4" w:rsidP="000B1DE0">
            <w:pPr>
              <w:rPr>
                <w:b/>
              </w:rPr>
            </w:pPr>
          </w:p>
        </w:tc>
        <w:tc>
          <w:tcPr>
            <w:tcW w:w="2977" w:type="dxa"/>
          </w:tcPr>
          <w:p w14:paraId="36BCBE3E" w14:textId="045B8770" w:rsidR="00BC74B4" w:rsidRPr="001E31DD" w:rsidRDefault="003F5AD6" w:rsidP="001E31DD">
            <w:pPr>
              <w:rPr>
                <w:bCs/>
              </w:rPr>
            </w:pPr>
            <w:r w:rsidRPr="001E31DD">
              <w:rPr>
                <w:bCs/>
              </w:rPr>
              <w:t>I</w:t>
            </w:r>
            <w:r w:rsidR="00EC3D1F" w:rsidRPr="001E31DD">
              <w:rPr>
                <w:bCs/>
              </w:rPr>
              <w:t>mprove my self-confidence</w:t>
            </w:r>
            <w:r w:rsidR="000F6960" w:rsidRPr="001E31DD">
              <w:rPr>
                <w:bCs/>
              </w:rPr>
              <w:t xml:space="preserve"> and</w:t>
            </w:r>
            <w:r w:rsidRPr="001E31DD">
              <w:rPr>
                <w:bCs/>
              </w:rPr>
              <w:t xml:space="preserve"> </w:t>
            </w:r>
            <w:r w:rsidR="000F6960" w:rsidRPr="001E31DD">
              <w:rPr>
                <w:bCs/>
              </w:rPr>
              <w:t>communication skills</w:t>
            </w:r>
            <w:r w:rsidRPr="001E31DD">
              <w:rPr>
                <w:bCs/>
              </w:rPr>
              <w:t xml:space="preserve"> to a level where I feel competent</w:t>
            </w:r>
            <w:r w:rsidR="000F6960" w:rsidRPr="001E31DD">
              <w:rPr>
                <w:bCs/>
              </w:rPr>
              <w:t>.</w:t>
            </w:r>
          </w:p>
          <w:p w14:paraId="06FB247E" w14:textId="6BB3BA55" w:rsidR="004213C9" w:rsidRDefault="004213C9" w:rsidP="00A715E6">
            <w:pPr>
              <w:rPr>
                <w:bCs/>
              </w:rPr>
            </w:pPr>
          </w:p>
          <w:p w14:paraId="39EA1A7E" w14:textId="04DAB2AF" w:rsidR="004B6D08" w:rsidRPr="00A715E6" w:rsidRDefault="004213C9" w:rsidP="00961779">
            <w:pPr>
              <w:rPr>
                <w:bCs/>
              </w:rPr>
            </w:pPr>
            <w:r>
              <w:rPr>
                <w:bCs/>
              </w:rPr>
              <w:t>Find out more about the sort of jobs that I could apply for with my degre</w:t>
            </w:r>
            <w:r w:rsidR="0037545A">
              <w:rPr>
                <w:bCs/>
              </w:rPr>
              <w:t xml:space="preserve">e as I am not sure what I want to do. </w:t>
            </w:r>
            <w:r w:rsidR="00961779">
              <w:rPr>
                <w:bCs/>
              </w:rPr>
              <w:t>Having a clearer idea of my career options will help me to plan for future years.</w:t>
            </w:r>
          </w:p>
        </w:tc>
        <w:tc>
          <w:tcPr>
            <w:tcW w:w="2977" w:type="dxa"/>
          </w:tcPr>
          <w:p w14:paraId="5C8A18CB" w14:textId="614B5B1E" w:rsidR="00CB4443" w:rsidRDefault="00CB4443" w:rsidP="000B1DE0">
            <w:pPr>
              <w:rPr>
                <w:b/>
              </w:rPr>
            </w:pPr>
            <w:r>
              <w:rPr>
                <w:b/>
              </w:rPr>
              <w:t>Improve self-confidence</w:t>
            </w:r>
            <w:r w:rsidR="00705920">
              <w:rPr>
                <w:b/>
              </w:rPr>
              <w:t xml:space="preserve"> </w:t>
            </w:r>
            <w:r w:rsidR="00455346">
              <w:rPr>
                <w:b/>
              </w:rPr>
              <w:t>so I don’t doubt my skills</w:t>
            </w:r>
            <w:r>
              <w:rPr>
                <w:b/>
              </w:rPr>
              <w:t>.</w:t>
            </w:r>
          </w:p>
          <w:p w14:paraId="7019B4A4" w14:textId="77777777" w:rsidR="00CB4443" w:rsidRDefault="00CB4443" w:rsidP="000B1DE0">
            <w:pPr>
              <w:rPr>
                <w:b/>
              </w:rPr>
            </w:pPr>
          </w:p>
          <w:p w14:paraId="50ECFC7F" w14:textId="401D522C" w:rsidR="00CB4443" w:rsidRDefault="00CB4443" w:rsidP="000B1DE0">
            <w:pPr>
              <w:rPr>
                <w:b/>
              </w:rPr>
            </w:pPr>
            <w:r>
              <w:rPr>
                <w:b/>
              </w:rPr>
              <w:t>Improve communication skills</w:t>
            </w:r>
            <w:r w:rsidR="00455346">
              <w:rPr>
                <w:b/>
              </w:rPr>
              <w:t xml:space="preserve"> so I can contribute </w:t>
            </w:r>
            <w:r w:rsidR="00D639FC">
              <w:rPr>
                <w:b/>
              </w:rPr>
              <w:t>more to helping others whether that is within a group project or just helping another person who is struggling</w:t>
            </w:r>
            <w:r>
              <w:rPr>
                <w:b/>
              </w:rPr>
              <w:t>.</w:t>
            </w:r>
          </w:p>
          <w:p w14:paraId="1AFDC08B" w14:textId="77777777" w:rsidR="00CB4443" w:rsidRDefault="00CB4443" w:rsidP="000B1DE0">
            <w:pPr>
              <w:rPr>
                <w:b/>
              </w:rPr>
            </w:pPr>
          </w:p>
          <w:p w14:paraId="21D2035B" w14:textId="69BA56FB" w:rsidR="00BC74B4" w:rsidRDefault="009A6486" w:rsidP="000B1DE0">
            <w:pPr>
              <w:rPr>
                <w:b/>
              </w:rPr>
            </w:pPr>
            <w:r>
              <w:rPr>
                <w:b/>
              </w:rPr>
              <w:t xml:space="preserve">Learn and Improve </w:t>
            </w:r>
            <w:r w:rsidR="00CF24D5">
              <w:rPr>
                <w:b/>
              </w:rPr>
              <w:t>skills used in the course</w:t>
            </w:r>
            <w:r w:rsidR="00B84A36">
              <w:rPr>
                <w:b/>
              </w:rPr>
              <w:t xml:space="preserve"> so that I understand the work better</w:t>
            </w:r>
            <w:r w:rsidR="00CF24D5">
              <w:rPr>
                <w:b/>
              </w:rPr>
              <w:t>.</w:t>
            </w:r>
            <w:r w:rsidR="00B84A36">
              <w:rPr>
                <w:b/>
              </w:rPr>
              <w:t xml:space="preserve"> Improve skills so that they are </w:t>
            </w:r>
            <w:r w:rsidR="0040296C">
              <w:rPr>
                <w:b/>
              </w:rPr>
              <w:t xml:space="preserve">more advanced for the </w:t>
            </w:r>
            <w:r w:rsidR="00A916A2">
              <w:rPr>
                <w:b/>
              </w:rPr>
              <w:t>workplace</w:t>
            </w:r>
            <w:r w:rsidR="0040296C">
              <w:rPr>
                <w:b/>
              </w:rPr>
              <w:t>.</w:t>
            </w:r>
          </w:p>
          <w:p w14:paraId="39D89E32" w14:textId="77777777" w:rsidR="00B5203F" w:rsidRDefault="00B5203F" w:rsidP="000B1DE0">
            <w:pPr>
              <w:rPr>
                <w:b/>
              </w:rPr>
            </w:pPr>
          </w:p>
          <w:p w14:paraId="6C65042F" w14:textId="19886441" w:rsidR="00B5203F" w:rsidRDefault="009A6486" w:rsidP="00B5203F">
            <w:pPr>
              <w:rPr>
                <w:b/>
              </w:rPr>
            </w:pPr>
            <w:r>
              <w:rPr>
                <w:b/>
              </w:rPr>
              <w:lastRenderedPageBreak/>
              <w:t>L</w:t>
            </w:r>
            <w:r w:rsidR="00B5203F">
              <w:rPr>
                <w:b/>
              </w:rPr>
              <w:t>earn about the UK data laws</w:t>
            </w:r>
            <w:r w:rsidR="0040296C">
              <w:rPr>
                <w:b/>
              </w:rPr>
              <w:t xml:space="preserve"> to make sure</w:t>
            </w:r>
            <w:r w:rsidR="00DE318E">
              <w:rPr>
                <w:b/>
              </w:rPr>
              <w:t xml:space="preserve"> whichever career path I continue in is legal</w:t>
            </w:r>
            <w:r w:rsidR="00F830EB">
              <w:rPr>
                <w:b/>
              </w:rPr>
              <w:t>ly executed</w:t>
            </w:r>
            <w:r w:rsidR="00B5203F">
              <w:rPr>
                <w:b/>
              </w:rPr>
              <w:t>.</w:t>
            </w:r>
          </w:p>
          <w:p w14:paraId="00362127" w14:textId="77777777" w:rsidR="00481D15" w:rsidRDefault="00481D15" w:rsidP="00B5203F">
            <w:pPr>
              <w:rPr>
                <w:b/>
              </w:rPr>
            </w:pPr>
          </w:p>
          <w:p w14:paraId="734F5D5E" w14:textId="1B2E19A4" w:rsidR="00481D15" w:rsidRDefault="00481D15" w:rsidP="00B5203F">
            <w:pPr>
              <w:rPr>
                <w:b/>
              </w:rPr>
            </w:pPr>
            <w:r>
              <w:rPr>
                <w:b/>
              </w:rPr>
              <w:t xml:space="preserve">Improve on my </w:t>
            </w:r>
            <w:r w:rsidR="00D24BA1">
              <w:rPr>
                <w:b/>
              </w:rPr>
              <w:t xml:space="preserve">ethical </w:t>
            </w:r>
            <w:r w:rsidR="00CB4443">
              <w:rPr>
                <w:b/>
              </w:rPr>
              <w:t>decision-making</w:t>
            </w:r>
            <w:r w:rsidR="00D24BA1">
              <w:rPr>
                <w:b/>
              </w:rPr>
              <w:t xml:space="preserve"> skills</w:t>
            </w:r>
            <w:r w:rsidR="00F830EB">
              <w:rPr>
                <w:b/>
              </w:rPr>
              <w:t xml:space="preserve"> to help my decision making later if needed for my future career</w:t>
            </w:r>
            <w:r w:rsidR="00D24BA1">
              <w:rPr>
                <w:b/>
              </w:rPr>
              <w:t>.</w:t>
            </w:r>
          </w:p>
          <w:p w14:paraId="112E9FC7" w14:textId="77777777" w:rsidR="00992EE8" w:rsidRDefault="00992EE8" w:rsidP="00B5203F">
            <w:pPr>
              <w:rPr>
                <w:b/>
              </w:rPr>
            </w:pPr>
          </w:p>
          <w:p w14:paraId="5310A278" w14:textId="40E53E7B" w:rsidR="00992EE8" w:rsidRDefault="00992EE8" w:rsidP="00B5203F">
            <w:pPr>
              <w:rPr>
                <w:b/>
              </w:rPr>
            </w:pPr>
            <w:r>
              <w:rPr>
                <w:b/>
              </w:rPr>
              <w:t>Find out more about the skills employers are looking for</w:t>
            </w:r>
            <w:r w:rsidR="00F830EB">
              <w:rPr>
                <w:b/>
              </w:rPr>
              <w:t xml:space="preserve"> so that I can stand out amongst the other candidates</w:t>
            </w:r>
            <w:r>
              <w:rPr>
                <w:b/>
              </w:rPr>
              <w:t>.</w:t>
            </w:r>
          </w:p>
          <w:p w14:paraId="09742439" w14:textId="77777777" w:rsidR="00992EE8" w:rsidRDefault="00992EE8" w:rsidP="00B5203F">
            <w:pPr>
              <w:rPr>
                <w:b/>
              </w:rPr>
            </w:pPr>
          </w:p>
          <w:p w14:paraId="1D794122" w14:textId="3E77F513" w:rsidR="00992EE8" w:rsidRDefault="00992EE8" w:rsidP="00B5203F">
            <w:pPr>
              <w:rPr>
                <w:b/>
              </w:rPr>
            </w:pPr>
            <w:r>
              <w:rPr>
                <w:b/>
              </w:rPr>
              <w:t xml:space="preserve">Look into jobs </w:t>
            </w:r>
            <w:r w:rsidR="00867C50">
              <w:rPr>
                <w:b/>
              </w:rPr>
              <w:t xml:space="preserve">that I can apply for with my </w:t>
            </w:r>
            <w:r w:rsidR="00F830EB">
              <w:rPr>
                <w:b/>
              </w:rPr>
              <w:t>degree, so I have a better understanding what they expect</w:t>
            </w:r>
            <w:r w:rsidR="00867C50">
              <w:rPr>
                <w:b/>
              </w:rPr>
              <w:t>.</w:t>
            </w:r>
          </w:p>
          <w:p w14:paraId="0AF6745A" w14:textId="77777777" w:rsidR="000D0B6B" w:rsidRDefault="000D0B6B" w:rsidP="00B5203F">
            <w:pPr>
              <w:rPr>
                <w:b/>
              </w:rPr>
            </w:pPr>
          </w:p>
          <w:p w14:paraId="74D88B41" w14:textId="2D4D7B32" w:rsidR="000D0B6B" w:rsidRDefault="000D0B6B" w:rsidP="00B5203F">
            <w:pPr>
              <w:rPr>
                <w:b/>
              </w:rPr>
            </w:pPr>
            <w:r>
              <w:rPr>
                <w:b/>
              </w:rPr>
              <w:t>Decarbonize my coding</w:t>
            </w:r>
            <w:r w:rsidR="00F830EB">
              <w:rPr>
                <w:b/>
              </w:rPr>
              <w:t xml:space="preserve"> to help the environment</w:t>
            </w:r>
            <w:r>
              <w:rPr>
                <w:b/>
              </w:rPr>
              <w:t>.</w:t>
            </w:r>
          </w:p>
          <w:p w14:paraId="59FE2347" w14:textId="77777777" w:rsidR="000D0B6B" w:rsidRDefault="000D0B6B" w:rsidP="00B5203F">
            <w:pPr>
              <w:rPr>
                <w:b/>
              </w:rPr>
            </w:pPr>
          </w:p>
          <w:p w14:paraId="570BC075" w14:textId="6A30FCC0" w:rsidR="000D0B6B" w:rsidRDefault="000D0B6B" w:rsidP="00B5203F">
            <w:pPr>
              <w:rPr>
                <w:b/>
              </w:rPr>
            </w:pPr>
            <w:r>
              <w:rPr>
                <w:b/>
              </w:rPr>
              <w:t xml:space="preserve">Spend more time focussed on my </w:t>
            </w:r>
            <w:r w:rsidR="0049122B">
              <w:rPr>
                <w:b/>
              </w:rPr>
              <w:t>course.</w:t>
            </w:r>
          </w:p>
          <w:p w14:paraId="31BC8A3D" w14:textId="77777777" w:rsidR="00D740EC" w:rsidRDefault="00D740EC" w:rsidP="000B1DE0">
            <w:pPr>
              <w:rPr>
                <w:b/>
              </w:rPr>
            </w:pPr>
          </w:p>
          <w:p w14:paraId="650720B9" w14:textId="5A2DFFD6" w:rsidR="00642C21" w:rsidRDefault="00642C21" w:rsidP="000B1DE0">
            <w:pPr>
              <w:rPr>
                <w:b/>
              </w:rPr>
            </w:pPr>
          </w:p>
        </w:tc>
        <w:tc>
          <w:tcPr>
            <w:tcW w:w="2551" w:type="dxa"/>
          </w:tcPr>
          <w:p w14:paraId="6BEA9A5B" w14:textId="43715E06" w:rsidR="009A6486" w:rsidRDefault="009A6486" w:rsidP="000B1DE0">
            <w:pPr>
              <w:rPr>
                <w:b/>
              </w:rPr>
            </w:pPr>
            <w:r>
              <w:rPr>
                <w:b/>
              </w:rPr>
              <w:lastRenderedPageBreak/>
              <w:t>Learn other topics within Computer Science that aren’t taught within the course</w:t>
            </w:r>
            <w:r w:rsidR="00987B86">
              <w:rPr>
                <w:b/>
              </w:rPr>
              <w:t xml:space="preserve"> to expand my skill level</w:t>
            </w:r>
            <w:r>
              <w:rPr>
                <w:b/>
              </w:rPr>
              <w:t xml:space="preserve">. </w:t>
            </w:r>
            <w:r w:rsidR="00987B86">
              <w:rPr>
                <w:b/>
              </w:rPr>
              <w:t>E.g.,</w:t>
            </w:r>
            <w:r>
              <w:rPr>
                <w:b/>
              </w:rPr>
              <w:t xml:space="preserve"> cybersecurity.</w:t>
            </w:r>
          </w:p>
          <w:p w14:paraId="055BFA26" w14:textId="77777777" w:rsidR="00093E5B" w:rsidRDefault="00093E5B" w:rsidP="000B1DE0">
            <w:pPr>
              <w:rPr>
                <w:b/>
              </w:rPr>
            </w:pPr>
          </w:p>
          <w:p w14:paraId="5B1CB248" w14:textId="77777777" w:rsidR="009A6486" w:rsidRDefault="00727C72" w:rsidP="00727C72">
            <w:pPr>
              <w:rPr>
                <w:b/>
              </w:rPr>
            </w:pPr>
            <w:r>
              <w:rPr>
                <w:b/>
              </w:rPr>
              <w:t>Improve on my CV so that it is more tailored towards graduate jobs.</w:t>
            </w:r>
          </w:p>
          <w:p w14:paraId="007C0CCE" w14:textId="77777777" w:rsidR="00727C72" w:rsidRDefault="00727C72" w:rsidP="00727C72">
            <w:pPr>
              <w:rPr>
                <w:b/>
              </w:rPr>
            </w:pPr>
          </w:p>
          <w:p w14:paraId="3A2ADA23" w14:textId="77777777" w:rsidR="00727C72" w:rsidRDefault="00727C72" w:rsidP="00727C72">
            <w:pPr>
              <w:rPr>
                <w:b/>
              </w:rPr>
            </w:pPr>
            <w:r>
              <w:rPr>
                <w:b/>
              </w:rPr>
              <w:t>Look for jobs for when I graduate.</w:t>
            </w:r>
          </w:p>
          <w:p w14:paraId="1FDF61D0" w14:textId="77777777" w:rsidR="00A916A2" w:rsidRDefault="00A916A2" w:rsidP="00727C72">
            <w:pPr>
              <w:rPr>
                <w:b/>
              </w:rPr>
            </w:pPr>
          </w:p>
          <w:p w14:paraId="67171609" w14:textId="76C70B10" w:rsidR="00C10719" w:rsidRDefault="00C10719" w:rsidP="00727C72">
            <w:pPr>
              <w:rPr>
                <w:b/>
              </w:rPr>
            </w:pPr>
            <w:r>
              <w:rPr>
                <w:b/>
              </w:rPr>
              <w:t>Spend more time on the course to ensure that I get the highest grade that I can.</w:t>
            </w:r>
          </w:p>
          <w:p w14:paraId="226CA4FF" w14:textId="77777777" w:rsidR="00635AFB" w:rsidRDefault="00635AFB" w:rsidP="00727C72">
            <w:pPr>
              <w:rPr>
                <w:b/>
              </w:rPr>
            </w:pPr>
          </w:p>
          <w:p w14:paraId="266770C8" w14:textId="4C59FC2A" w:rsidR="00635AFB" w:rsidRDefault="00635AFB" w:rsidP="00727C72">
            <w:pPr>
              <w:rPr>
                <w:b/>
              </w:rPr>
            </w:pPr>
            <w:r>
              <w:rPr>
                <w:b/>
              </w:rPr>
              <w:t>Complete more courses on LinkedIn so that I</w:t>
            </w:r>
            <w:r w:rsidR="005B390C">
              <w:rPr>
                <w:b/>
              </w:rPr>
              <w:t xml:space="preserve"> can improve skills and show them to the employers.</w:t>
            </w:r>
          </w:p>
          <w:p w14:paraId="2C69F273" w14:textId="77777777" w:rsidR="005B390C" w:rsidRDefault="005B390C" w:rsidP="00727C72">
            <w:pPr>
              <w:rPr>
                <w:b/>
              </w:rPr>
            </w:pPr>
          </w:p>
          <w:p w14:paraId="0C4C18A6" w14:textId="76256669" w:rsidR="005B390C" w:rsidRDefault="008047F3" w:rsidP="00727C72">
            <w:pPr>
              <w:rPr>
                <w:b/>
              </w:rPr>
            </w:pPr>
            <w:r>
              <w:rPr>
                <w:b/>
              </w:rPr>
              <w:t>Prepare for interviews so I know what to expect and can be comfortable.</w:t>
            </w:r>
          </w:p>
          <w:p w14:paraId="6F803F1F" w14:textId="77777777" w:rsidR="005B390C" w:rsidRDefault="005B390C" w:rsidP="00727C72">
            <w:pPr>
              <w:rPr>
                <w:b/>
              </w:rPr>
            </w:pPr>
          </w:p>
          <w:p w14:paraId="1ADD2550" w14:textId="77777777" w:rsidR="00642C21" w:rsidRDefault="00642C21" w:rsidP="00642C21">
            <w:pPr>
              <w:rPr>
                <w:b/>
              </w:rPr>
            </w:pPr>
            <w:r>
              <w:rPr>
                <w:b/>
              </w:rPr>
              <w:t>Continue improving my self-confidence and communication skills.</w:t>
            </w:r>
          </w:p>
          <w:p w14:paraId="5D7F47F3" w14:textId="18FF5319" w:rsidR="00727C72" w:rsidRDefault="00727C72" w:rsidP="00727C72">
            <w:pPr>
              <w:rPr>
                <w:b/>
              </w:rPr>
            </w:pPr>
          </w:p>
        </w:tc>
        <w:tc>
          <w:tcPr>
            <w:tcW w:w="2196" w:type="dxa"/>
          </w:tcPr>
          <w:p w14:paraId="713FA5D6" w14:textId="5B49D84F" w:rsidR="00BC74B4" w:rsidRDefault="00BE3D2E" w:rsidP="00B5203F">
            <w:pPr>
              <w:rPr>
                <w:b/>
              </w:rPr>
            </w:pPr>
            <w:r>
              <w:rPr>
                <w:b/>
              </w:rPr>
              <w:lastRenderedPageBreak/>
              <w:t>Look more into master’s</w:t>
            </w:r>
            <w:r w:rsidR="006B5FA0">
              <w:rPr>
                <w:b/>
              </w:rPr>
              <w:t xml:space="preserve"> or PhD</w:t>
            </w:r>
            <w:r>
              <w:rPr>
                <w:b/>
              </w:rPr>
              <w:t xml:space="preserve"> degrees </w:t>
            </w:r>
            <w:r w:rsidR="00A013D4">
              <w:rPr>
                <w:b/>
              </w:rPr>
              <w:t>so that I can improve my skills</w:t>
            </w:r>
            <w:r w:rsidR="00D25295">
              <w:rPr>
                <w:b/>
              </w:rPr>
              <w:t>.</w:t>
            </w:r>
          </w:p>
          <w:p w14:paraId="798906D3" w14:textId="77777777" w:rsidR="00D25295" w:rsidRDefault="00D25295" w:rsidP="00B5203F">
            <w:pPr>
              <w:rPr>
                <w:b/>
              </w:rPr>
            </w:pPr>
          </w:p>
          <w:p w14:paraId="2787BA01" w14:textId="1868ED0E" w:rsidR="00D25295" w:rsidRDefault="00D25295" w:rsidP="00B5203F">
            <w:pPr>
              <w:rPr>
                <w:b/>
              </w:rPr>
            </w:pPr>
            <w:r>
              <w:rPr>
                <w:b/>
              </w:rPr>
              <w:t xml:space="preserve">Continue improving my self-confidence and </w:t>
            </w:r>
            <w:r w:rsidR="00642C21">
              <w:rPr>
                <w:b/>
              </w:rPr>
              <w:t>communication skills.</w:t>
            </w:r>
          </w:p>
          <w:p w14:paraId="04B6163F" w14:textId="77777777" w:rsidR="00E426B9" w:rsidRDefault="00E426B9" w:rsidP="00B5203F">
            <w:pPr>
              <w:rPr>
                <w:b/>
              </w:rPr>
            </w:pPr>
          </w:p>
          <w:p w14:paraId="33DA3CCD" w14:textId="6C89DA33" w:rsidR="00E426B9" w:rsidRDefault="00E426B9" w:rsidP="00B5203F">
            <w:pPr>
              <w:rPr>
                <w:b/>
              </w:rPr>
            </w:pPr>
            <w:r>
              <w:rPr>
                <w:b/>
              </w:rPr>
              <w:t>Improve my coding skills by attending hackathons.</w:t>
            </w:r>
          </w:p>
          <w:p w14:paraId="206D4233" w14:textId="77777777" w:rsidR="003F58A7" w:rsidRDefault="003F58A7" w:rsidP="00B5203F">
            <w:pPr>
              <w:rPr>
                <w:b/>
              </w:rPr>
            </w:pPr>
          </w:p>
          <w:p w14:paraId="55B5CE82" w14:textId="49A1ABBE" w:rsidR="003F58A7" w:rsidRDefault="009974F5" w:rsidP="00B5203F">
            <w:pPr>
              <w:rPr>
                <w:b/>
              </w:rPr>
            </w:pPr>
            <w:r>
              <w:rPr>
                <w:b/>
              </w:rPr>
              <w:t xml:space="preserve">Keep </w:t>
            </w:r>
            <w:r w:rsidR="004B19A4">
              <w:rPr>
                <w:b/>
              </w:rPr>
              <w:t>up to date</w:t>
            </w:r>
            <w:r>
              <w:rPr>
                <w:b/>
              </w:rPr>
              <w:t xml:space="preserve"> with the </w:t>
            </w:r>
            <w:r w:rsidR="00646372">
              <w:rPr>
                <w:b/>
              </w:rPr>
              <w:t xml:space="preserve">computer science world so I </w:t>
            </w:r>
            <w:r w:rsidR="00646372">
              <w:rPr>
                <w:b/>
              </w:rPr>
              <w:lastRenderedPageBreak/>
              <w:t>know when new skills need to be learnt or something has changed.</w:t>
            </w:r>
          </w:p>
          <w:p w14:paraId="2AF1917E" w14:textId="77777777" w:rsidR="00BE3D2E" w:rsidRDefault="00BE3D2E" w:rsidP="00B5203F">
            <w:pPr>
              <w:rPr>
                <w:b/>
              </w:rPr>
            </w:pPr>
          </w:p>
          <w:p w14:paraId="76F820F2" w14:textId="31C9EF64" w:rsidR="00BE3D2E" w:rsidRDefault="00BE3D2E" w:rsidP="00B5203F">
            <w:pPr>
              <w:rPr>
                <w:b/>
              </w:rPr>
            </w:pPr>
          </w:p>
        </w:tc>
        <w:tc>
          <w:tcPr>
            <w:tcW w:w="2482" w:type="dxa"/>
          </w:tcPr>
          <w:p w14:paraId="3D71E978" w14:textId="373B8352" w:rsidR="00BC74B4" w:rsidRDefault="005D6753" w:rsidP="000B1DE0">
            <w:pPr>
              <w:rPr>
                <w:b/>
              </w:rPr>
            </w:pPr>
            <w:r>
              <w:rPr>
                <w:b/>
              </w:rPr>
              <w:lastRenderedPageBreak/>
              <w:t xml:space="preserve">Complete a </w:t>
            </w:r>
            <w:r w:rsidR="00833363">
              <w:rPr>
                <w:b/>
              </w:rPr>
              <w:t>master’s</w:t>
            </w:r>
            <w:r>
              <w:rPr>
                <w:b/>
              </w:rPr>
              <w:t xml:space="preserve"> or PhD degree</w:t>
            </w:r>
            <w:r w:rsidR="00833363">
              <w:rPr>
                <w:b/>
              </w:rPr>
              <w:t xml:space="preserve"> if I have found one.</w:t>
            </w:r>
          </w:p>
          <w:p w14:paraId="36A4DE49" w14:textId="77777777" w:rsidR="00833363" w:rsidRDefault="00833363" w:rsidP="000B1DE0">
            <w:pPr>
              <w:rPr>
                <w:b/>
              </w:rPr>
            </w:pPr>
          </w:p>
          <w:p w14:paraId="17E15619" w14:textId="77777777" w:rsidR="00833363" w:rsidRDefault="00833363" w:rsidP="00833363">
            <w:pPr>
              <w:rPr>
                <w:b/>
              </w:rPr>
            </w:pPr>
            <w:r>
              <w:rPr>
                <w:b/>
              </w:rPr>
              <w:t>Continue improving my self-confidence and communication skills.</w:t>
            </w:r>
          </w:p>
          <w:p w14:paraId="3A476B40" w14:textId="77777777" w:rsidR="00833363" w:rsidRDefault="00833363" w:rsidP="000B1DE0">
            <w:pPr>
              <w:rPr>
                <w:b/>
              </w:rPr>
            </w:pPr>
          </w:p>
          <w:p w14:paraId="522B7C92" w14:textId="47371679" w:rsidR="00833363" w:rsidRDefault="003D5444" w:rsidP="000B1DE0">
            <w:pPr>
              <w:rPr>
                <w:b/>
              </w:rPr>
            </w:pPr>
            <w:r>
              <w:rPr>
                <w:b/>
              </w:rPr>
              <w:t xml:space="preserve">Keep improving my CV </w:t>
            </w:r>
            <w:r w:rsidR="006417F9">
              <w:rPr>
                <w:b/>
              </w:rPr>
              <w:t xml:space="preserve">with </w:t>
            </w:r>
            <w:r w:rsidR="004B19A4">
              <w:rPr>
                <w:b/>
              </w:rPr>
              <w:t>skills that employers look for.</w:t>
            </w:r>
          </w:p>
          <w:p w14:paraId="38E7D48A" w14:textId="77777777" w:rsidR="005D6753" w:rsidRDefault="005D6753" w:rsidP="000B1DE0">
            <w:pPr>
              <w:rPr>
                <w:b/>
              </w:rPr>
            </w:pPr>
          </w:p>
          <w:p w14:paraId="3EF7E16E" w14:textId="77777777" w:rsidR="005D6753" w:rsidRDefault="004B19A4" w:rsidP="000B1DE0">
            <w:pPr>
              <w:rPr>
                <w:b/>
              </w:rPr>
            </w:pPr>
            <w:r>
              <w:rPr>
                <w:b/>
              </w:rPr>
              <w:t>Maybe change jobs so that I can get experience within other fields.</w:t>
            </w:r>
          </w:p>
          <w:p w14:paraId="1E50E99D" w14:textId="77777777" w:rsidR="004B19A4" w:rsidRDefault="004B19A4" w:rsidP="000B1DE0">
            <w:pPr>
              <w:rPr>
                <w:b/>
              </w:rPr>
            </w:pPr>
          </w:p>
          <w:p w14:paraId="2814E4CB" w14:textId="06F9C290" w:rsidR="004B19A4" w:rsidRDefault="004B19A4" w:rsidP="000B1DE0">
            <w:pPr>
              <w:rPr>
                <w:b/>
              </w:rPr>
            </w:pPr>
            <w:r>
              <w:rPr>
                <w:b/>
              </w:rPr>
              <w:lastRenderedPageBreak/>
              <w:t xml:space="preserve">Stay </w:t>
            </w:r>
            <w:r w:rsidR="006B4381">
              <w:rPr>
                <w:b/>
              </w:rPr>
              <w:t>up to date</w:t>
            </w:r>
            <w:r>
              <w:rPr>
                <w:b/>
              </w:rPr>
              <w:t xml:space="preserve"> with the Computer Science world.</w:t>
            </w:r>
          </w:p>
        </w:tc>
      </w:tr>
      <w:tr w:rsidR="00BC74B4" w14:paraId="5DD241B1" w14:textId="77777777" w:rsidTr="001E31DD">
        <w:trPr>
          <w:trHeight w:val="1293"/>
        </w:trPr>
        <w:tc>
          <w:tcPr>
            <w:tcW w:w="1696" w:type="dxa"/>
          </w:tcPr>
          <w:p w14:paraId="63818771" w14:textId="3CE50919" w:rsidR="00BC74B4" w:rsidRDefault="00BC74B4" w:rsidP="000B1DE0">
            <w:pPr>
              <w:rPr>
                <w:b/>
                <w:sz w:val="22"/>
                <w:szCs w:val="22"/>
              </w:rPr>
            </w:pPr>
            <w:r w:rsidRPr="00FB25E9">
              <w:rPr>
                <w:b/>
                <w:sz w:val="22"/>
                <w:szCs w:val="22"/>
              </w:rPr>
              <w:lastRenderedPageBreak/>
              <w:t>What do I need to do to achieve my goal</w:t>
            </w:r>
            <w:r w:rsidR="004213C9">
              <w:rPr>
                <w:b/>
                <w:sz w:val="22"/>
                <w:szCs w:val="22"/>
              </w:rPr>
              <w:t>s</w:t>
            </w:r>
            <w:r w:rsidRPr="00FB25E9">
              <w:rPr>
                <w:b/>
                <w:sz w:val="22"/>
                <w:szCs w:val="22"/>
              </w:rPr>
              <w:t>?</w:t>
            </w:r>
          </w:p>
          <w:p w14:paraId="7B35F202" w14:textId="77777777" w:rsidR="00BC74B4" w:rsidRPr="00FB25E9" w:rsidRDefault="00BC74B4" w:rsidP="000B1DE0">
            <w:pPr>
              <w:rPr>
                <w:b/>
                <w:sz w:val="22"/>
                <w:szCs w:val="22"/>
              </w:rPr>
            </w:pPr>
          </w:p>
        </w:tc>
        <w:tc>
          <w:tcPr>
            <w:tcW w:w="2977" w:type="dxa"/>
          </w:tcPr>
          <w:p w14:paraId="5CFCF1F9" w14:textId="504B6DE3" w:rsidR="00BC74B4" w:rsidRDefault="00EC3D1F" w:rsidP="000B1DE0">
            <w:pPr>
              <w:rPr>
                <w:bCs/>
              </w:rPr>
            </w:pPr>
            <w:r>
              <w:rPr>
                <w:bCs/>
              </w:rPr>
              <w:t xml:space="preserve">Investigate opportunities </w:t>
            </w:r>
            <w:r w:rsidR="00A55DED">
              <w:rPr>
                <w:bCs/>
              </w:rPr>
              <w:t>available through RISE</w:t>
            </w:r>
            <w:r w:rsidR="00FE3034">
              <w:rPr>
                <w:bCs/>
              </w:rPr>
              <w:t>,</w:t>
            </w:r>
            <w:r w:rsidR="00A55DED">
              <w:rPr>
                <w:bCs/>
              </w:rPr>
              <w:t xml:space="preserve"> </w:t>
            </w:r>
            <w:r w:rsidR="00A715E6">
              <w:rPr>
                <w:bCs/>
              </w:rPr>
              <w:t xml:space="preserve">the </w:t>
            </w:r>
            <w:r w:rsidR="00A55DED">
              <w:rPr>
                <w:bCs/>
              </w:rPr>
              <w:t>Science and Engineering Enrichment programme</w:t>
            </w:r>
            <w:r w:rsidR="00FE3034">
              <w:rPr>
                <w:bCs/>
              </w:rPr>
              <w:t xml:space="preserve"> and LinkedIn Learning. </w:t>
            </w:r>
          </w:p>
          <w:p w14:paraId="51EAC70F" w14:textId="36E3633D" w:rsidR="001D04BF" w:rsidRDefault="001D04BF" w:rsidP="000B1DE0">
            <w:pPr>
              <w:rPr>
                <w:bCs/>
              </w:rPr>
            </w:pPr>
          </w:p>
          <w:p w14:paraId="7FBFFD02" w14:textId="6C6DE55E" w:rsidR="008D490C" w:rsidRDefault="00816410" w:rsidP="000B1DE0">
            <w:pPr>
              <w:rPr>
                <w:bCs/>
              </w:rPr>
            </w:pPr>
            <w:r>
              <w:rPr>
                <w:bCs/>
              </w:rPr>
              <w:t>Go to at least one employability event and speak to some employers.</w:t>
            </w:r>
          </w:p>
          <w:p w14:paraId="5F922F82" w14:textId="6EDBC275" w:rsidR="008D490C" w:rsidRPr="00EC3D1F" w:rsidRDefault="008D490C" w:rsidP="000B1DE0">
            <w:pPr>
              <w:rPr>
                <w:bCs/>
              </w:rPr>
            </w:pPr>
          </w:p>
        </w:tc>
        <w:tc>
          <w:tcPr>
            <w:tcW w:w="2977" w:type="dxa"/>
          </w:tcPr>
          <w:p w14:paraId="447B1AD2" w14:textId="77777777" w:rsidR="00BC74B4" w:rsidRDefault="00842642" w:rsidP="000B1DE0">
            <w:pPr>
              <w:rPr>
                <w:b/>
              </w:rPr>
            </w:pPr>
            <w:r>
              <w:rPr>
                <w:b/>
              </w:rPr>
              <w:t>Listen t</w:t>
            </w:r>
            <w:r w:rsidR="0082033C">
              <w:rPr>
                <w:b/>
              </w:rPr>
              <w:t>o/ attend motivational speeches.</w:t>
            </w:r>
          </w:p>
          <w:p w14:paraId="186DE2F1" w14:textId="77777777" w:rsidR="0082033C" w:rsidRDefault="0082033C" w:rsidP="000B1DE0">
            <w:pPr>
              <w:rPr>
                <w:b/>
              </w:rPr>
            </w:pPr>
          </w:p>
          <w:p w14:paraId="1536A49E" w14:textId="77777777" w:rsidR="0082033C" w:rsidRDefault="0082033C" w:rsidP="000B1DE0">
            <w:pPr>
              <w:rPr>
                <w:b/>
              </w:rPr>
            </w:pPr>
            <w:r>
              <w:rPr>
                <w:b/>
              </w:rPr>
              <w:t>Take part in group activities like hackathon to help improve my communication.</w:t>
            </w:r>
          </w:p>
          <w:p w14:paraId="3BA54442" w14:textId="77777777" w:rsidR="0082033C" w:rsidRDefault="0082033C" w:rsidP="000B1DE0">
            <w:pPr>
              <w:rPr>
                <w:b/>
              </w:rPr>
            </w:pPr>
          </w:p>
          <w:p w14:paraId="5227F335" w14:textId="77777777" w:rsidR="0082033C" w:rsidRDefault="00EE3CF1" w:rsidP="000B1DE0">
            <w:pPr>
              <w:rPr>
                <w:b/>
              </w:rPr>
            </w:pPr>
            <w:r>
              <w:rPr>
                <w:b/>
              </w:rPr>
              <w:t>Talk to tutors if I get stuck or research and learn more about the specific skill and do activities that practise the skill.</w:t>
            </w:r>
          </w:p>
          <w:p w14:paraId="5695DC98" w14:textId="77777777" w:rsidR="00EE3CF1" w:rsidRDefault="00EE3CF1" w:rsidP="000B1DE0">
            <w:pPr>
              <w:rPr>
                <w:b/>
              </w:rPr>
            </w:pPr>
          </w:p>
          <w:p w14:paraId="5D38A97B" w14:textId="77777777" w:rsidR="00EE3CF1" w:rsidRDefault="00EE3CF1" w:rsidP="000B1DE0">
            <w:pPr>
              <w:rPr>
                <w:b/>
              </w:rPr>
            </w:pPr>
            <w:r>
              <w:rPr>
                <w:b/>
              </w:rPr>
              <w:t xml:space="preserve">Research the UK data laws and </w:t>
            </w:r>
            <w:r w:rsidR="004E2B4C">
              <w:rPr>
                <w:b/>
              </w:rPr>
              <w:t>try to understand them</w:t>
            </w:r>
            <w:r w:rsidR="007C5105">
              <w:rPr>
                <w:b/>
              </w:rPr>
              <w:t>.</w:t>
            </w:r>
          </w:p>
          <w:p w14:paraId="37181356" w14:textId="77777777" w:rsidR="007C5105" w:rsidRDefault="007C5105" w:rsidP="000B1DE0">
            <w:pPr>
              <w:rPr>
                <w:b/>
              </w:rPr>
            </w:pPr>
          </w:p>
          <w:p w14:paraId="6DEE9BD9" w14:textId="09B4B6C1" w:rsidR="007C5105" w:rsidRDefault="007C5105" w:rsidP="000B1DE0">
            <w:pPr>
              <w:rPr>
                <w:b/>
              </w:rPr>
            </w:pPr>
            <w:r>
              <w:rPr>
                <w:b/>
              </w:rPr>
              <w:t xml:space="preserve">Practise my ethical </w:t>
            </w:r>
            <w:r w:rsidR="00772FA5">
              <w:rPr>
                <w:b/>
              </w:rPr>
              <w:t>decision-making</w:t>
            </w:r>
            <w:r>
              <w:rPr>
                <w:b/>
              </w:rPr>
              <w:t xml:space="preserve"> skills by </w:t>
            </w:r>
            <w:r w:rsidR="00772FA5">
              <w:rPr>
                <w:b/>
              </w:rPr>
              <w:t>completing more LinkedIn courses.</w:t>
            </w:r>
          </w:p>
          <w:p w14:paraId="567BB8B6" w14:textId="77777777" w:rsidR="00772FA5" w:rsidRDefault="00772FA5" w:rsidP="000B1DE0">
            <w:pPr>
              <w:rPr>
                <w:b/>
              </w:rPr>
            </w:pPr>
          </w:p>
          <w:p w14:paraId="4A129315" w14:textId="77777777" w:rsidR="004B655A" w:rsidRDefault="004B655A" w:rsidP="000B1DE0">
            <w:pPr>
              <w:rPr>
                <w:b/>
              </w:rPr>
            </w:pPr>
            <w:r>
              <w:rPr>
                <w:b/>
              </w:rPr>
              <w:t>Attend employer events and ask questions more about what the perfect candidate is.</w:t>
            </w:r>
            <w:r w:rsidR="00E94B1C">
              <w:rPr>
                <w:b/>
              </w:rPr>
              <w:t xml:space="preserve"> </w:t>
            </w:r>
            <w:r w:rsidR="00775EC8">
              <w:rPr>
                <w:b/>
              </w:rPr>
              <w:t>I can also use the events to find possible future jobs.</w:t>
            </w:r>
          </w:p>
          <w:p w14:paraId="5A218F92" w14:textId="77777777" w:rsidR="00775EC8" w:rsidRDefault="00775EC8" w:rsidP="000B1DE0">
            <w:pPr>
              <w:rPr>
                <w:b/>
              </w:rPr>
            </w:pPr>
          </w:p>
          <w:p w14:paraId="3C0EDF2B" w14:textId="77777777" w:rsidR="00775EC8" w:rsidRDefault="00775EC8" w:rsidP="000B1DE0">
            <w:pPr>
              <w:rPr>
                <w:b/>
              </w:rPr>
            </w:pPr>
            <w:r>
              <w:rPr>
                <w:b/>
              </w:rPr>
              <w:t>Make sure my code is efficient and not repetitive to help decarbonise it.</w:t>
            </w:r>
          </w:p>
          <w:p w14:paraId="50B8605E" w14:textId="77777777" w:rsidR="00775EC8" w:rsidRDefault="00775EC8" w:rsidP="000B1DE0">
            <w:pPr>
              <w:rPr>
                <w:b/>
              </w:rPr>
            </w:pPr>
          </w:p>
          <w:p w14:paraId="16993A2D" w14:textId="2041BAC7" w:rsidR="00775EC8" w:rsidRDefault="00BC7EC8" w:rsidP="000B1DE0">
            <w:pPr>
              <w:rPr>
                <w:b/>
              </w:rPr>
            </w:pPr>
            <w:r>
              <w:rPr>
                <w:b/>
              </w:rPr>
              <w:lastRenderedPageBreak/>
              <w:t>Dedicate more time to my course and the work within my course rather than being on my phone.</w:t>
            </w:r>
          </w:p>
        </w:tc>
        <w:tc>
          <w:tcPr>
            <w:tcW w:w="2551" w:type="dxa"/>
          </w:tcPr>
          <w:p w14:paraId="47EC1B3E" w14:textId="587BB1F1" w:rsidR="00BC74B4" w:rsidRDefault="00B36261" w:rsidP="000B1DE0">
            <w:pPr>
              <w:rPr>
                <w:b/>
              </w:rPr>
            </w:pPr>
            <w:r>
              <w:rPr>
                <w:b/>
              </w:rPr>
              <w:lastRenderedPageBreak/>
              <w:t xml:space="preserve">Find out what other topics are within computer science </w:t>
            </w:r>
            <w:r w:rsidR="00403987">
              <w:rPr>
                <w:b/>
              </w:rPr>
              <w:t xml:space="preserve">and spend </w:t>
            </w:r>
            <w:r w:rsidR="00580E94">
              <w:rPr>
                <w:b/>
              </w:rPr>
              <w:t xml:space="preserve">extra </w:t>
            </w:r>
            <w:r w:rsidR="00403987">
              <w:rPr>
                <w:b/>
              </w:rPr>
              <w:t>time learning</w:t>
            </w:r>
            <w:r w:rsidR="00C30C6B">
              <w:rPr>
                <w:b/>
              </w:rPr>
              <w:t xml:space="preserve"> </w:t>
            </w:r>
            <w:r w:rsidR="00580E94">
              <w:rPr>
                <w:b/>
              </w:rPr>
              <w:t>them to help increase my skill level</w:t>
            </w:r>
            <w:r w:rsidR="00C30C6B">
              <w:rPr>
                <w:b/>
              </w:rPr>
              <w:t>.</w:t>
            </w:r>
          </w:p>
          <w:p w14:paraId="27EAF2AD" w14:textId="77777777" w:rsidR="00C30C6B" w:rsidRDefault="00C30C6B" w:rsidP="000B1DE0">
            <w:pPr>
              <w:rPr>
                <w:b/>
              </w:rPr>
            </w:pPr>
          </w:p>
          <w:p w14:paraId="31DEF3BF" w14:textId="77777777" w:rsidR="00C30C6B" w:rsidRDefault="00C30C6B" w:rsidP="000B1DE0">
            <w:pPr>
              <w:rPr>
                <w:b/>
              </w:rPr>
            </w:pPr>
            <w:r>
              <w:rPr>
                <w:b/>
              </w:rPr>
              <w:t xml:space="preserve">Attend </w:t>
            </w:r>
            <w:r w:rsidR="009F72FE">
              <w:rPr>
                <w:b/>
              </w:rPr>
              <w:t>a careers activity that focusses on CVs.</w:t>
            </w:r>
          </w:p>
          <w:p w14:paraId="3025BC05" w14:textId="77777777" w:rsidR="009F72FE" w:rsidRDefault="009F72FE" w:rsidP="000B1DE0">
            <w:pPr>
              <w:rPr>
                <w:b/>
              </w:rPr>
            </w:pPr>
          </w:p>
          <w:p w14:paraId="33D21E78" w14:textId="77777777" w:rsidR="009F72FE" w:rsidRDefault="009F72FE" w:rsidP="000B1DE0">
            <w:pPr>
              <w:rPr>
                <w:b/>
              </w:rPr>
            </w:pPr>
            <w:r>
              <w:rPr>
                <w:b/>
              </w:rPr>
              <w:t>Attend post graduate job events and try and find some I like.</w:t>
            </w:r>
          </w:p>
          <w:p w14:paraId="39AFB2C6" w14:textId="77777777" w:rsidR="009F72FE" w:rsidRDefault="009F72FE" w:rsidP="000B1DE0">
            <w:pPr>
              <w:rPr>
                <w:b/>
              </w:rPr>
            </w:pPr>
          </w:p>
          <w:p w14:paraId="30F4CCB6" w14:textId="77777777" w:rsidR="009F72FE" w:rsidRDefault="0052343F" w:rsidP="000B1DE0">
            <w:pPr>
              <w:rPr>
                <w:b/>
              </w:rPr>
            </w:pPr>
            <w:r>
              <w:rPr>
                <w:b/>
              </w:rPr>
              <w:t>Complete the recommended 40hrs on my course to help get the best grade I can.</w:t>
            </w:r>
          </w:p>
          <w:p w14:paraId="42B5392D" w14:textId="77777777" w:rsidR="0052343F" w:rsidRDefault="0052343F" w:rsidP="000B1DE0">
            <w:pPr>
              <w:rPr>
                <w:b/>
              </w:rPr>
            </w:pPr>
          </w:p>
          <w:p w14:paraId="6C4BF88F" w14:textId="77777777" w:rsidR="0052343F" w:rsidRDefault="0052343F" w:rsidP="000B1DE0">
            <w:pPr>
              <w:rPr>
                <w:b/>
              </w:rPr>
            </w:pPr>
            <w:r>
              <w:rPr>
                <w:b/>
              </w:rPr>
              <w:t>Find and complete LinkedIn courses that help to elevate my skills.</w:t>
            </w:r>
          </w:p>
          <w:p w14:paraId="35B259DA" w14:textId="77777777" w:rsidR="0052343F" w:rsidRDefault="0052343F" w:rsidP="000B1DE0">
            <w:pPr>
              <w:rPr>
                <w:b/>
              </w:rPr>
            </w:pPr>
          </w:p>
          <w:p w14:paraId="0D28F99E" w14:textId="77777777" w:rsidR="0052343F" w:rsidRDefault="00580E94" w:rsidP="000B1DE0">
            <w:pPr>
              <w:rPr>
                <w:b/>
              </w:rPr>
            </w:pPr>
            <w:r>
              <w:rPr>
                <w:b/>
              </w:rPr>
              <w:t>Carry out practise interviews to help prepare myself for interviews.</w:t>
            </w:r>
          </w:p>
          <w:p w14:paraId="393888F6" w14:textId="77777777" w:rsidR="00580E94" w:rsidRDefault="00580E94" w:rsidP="000B1DE0">
            <w:pPr>
              <w:rPr>
                <w:b/>
              </w:rPr>
            </w:pPr>
          </w:p>
          <w:p w14:paraId="0F599F7A" w14:textId="5C15C9A3" w:rsidR="00580E94" w:rsidRDefault="00C43954" w:rsidP="000B1DE0">
            <w:pPr>
              <w:rPr>
                <w:b/>
              </w:rPr>
            </w:pPr>
            <w:r>
              <w:rPr>
                <w:b/>
              </w:rPr>
              <w:t>Attend group activities to help improve my interpersonal skills.</w:t>
            </w:r>
          </w:p>
        </w:tc>
        <w:tc>
          <w:tcPr>
            <w:tcW w:w="2196" w:type="dxa"/>
          </w:tcPr>
          <w:p w14:paraId="4BF2FF87" w14:textId="77777777" w:rsidR="00BC74B4" w:rsidRDefault="00B42A19" w:rsidP="000B1DE0">
            <w:pPr>
              <w:rPr>
                <w:b/>
              </w:rPr>
            </w:pPr>
            <w:r>
              <w:rPr>
                <w:b/>
              </w:rPr>
              <w:t>Look into the masters and PhD degrees that are offered at the university and see which ones suit my degree</w:t>
            </w:r>
            <w:r w:rsidR="00D1640D">
              <w:rPr>
                <w:b/>
              </w:rPr>
              <w:t>.</w:t>
            </w:r>
          </w:p>
          <w:p w14:paraId="1B64D759" w14:textId="77777777" w:rsidR="00D1640D" w:rsidRDefault="00D1640D" w:rsidP="000B1DE0">
            <w:pPr>
              <w:rPr>
                <w:b/>
              </w:rPr>
            </w:pPr>
          </w:p>
          <w:p w14:paraId="52138C12" w14:textId="77777777" w:rsidR="00D1640D" w:rsidRDefault="00D1640D" w:rsidP="000B1DE0">
            <w:pPr>
              <w:rPr>
                <w:b/>
              </w:rPr>
            </w:pPr>
            <w:r>
              <w:rPr>
                <w:b/>
              </w:rPr>
              <w:t>Attend group activities to improve my interpersonal skills.</w:t>
            </w:r>
          </w:p>
          <w:p w14:paraId="134C56C2" w14:textId="77777777" w:rsidR="00D1640D" w:rsidRDefault="00D1640D" w:rsidP="000B1DE0">
            <w:pPr>
              <w:rPr>
                <w:b/>
              </w:rPr>
            </w:pPr>
          </w:p>
          <w:p w14:paraId="42B19B12" w14:textId="77777777" w:rsidR="00D1640D" w:rsidRDefault="00DB3DD3" w:rsidP="000B1DE0">
            <w:pPr>
              <w:rPr>
                <w:b/>
              </w:rPr>
            </w:pPr>
            <w:r>
              <w:rPr>
                <w:b/>
              </w:rPr>
              <w:t>Attend coding activities that help me to improve my coding skills.</w:t>
            </w:r>
          </w:p>
          <w:p w14:paraId="60C6E5C5" w14:textId="77777777" w:rsidR="00DB3DD3" w:rsidRDefault="00DB3DD3" w:rsidP="000B1DE0">
            <w:pPr>
              <w:rPr>
                <w:b/>
              </w:rPr>
            </w:pPr>
          </w:p>
          <w:p w14:paraId="7C47B799" w14:textId="30E29978" w:rsidR="00DB3DD3" w:rsidRDefault="00655A74" w:rsidP="000B1DE0">
            <w:pPr>
              <w:rPr>
                <w:b/>
              </w:rPr>
            </w:pPr>
            <w:r>
              <w:rPr>
                <w:b/>
              </w:rPr>
              <w:t>Follow the changes to the computer science world on social media so I stay up to date.</w:t>
            </w:r>
          </w:p>
        </w:tc>
        <w:tc>
          <w:tcPr>
            <w:tcW w:w="2482" w:type="dxa"/>
          </w:tcPr>
          <w:p w14:paraId="7D6CF271" w14:textId="77777777" w:rsidR="008F4920" w:rsidRDefault="001023D6" w:rsidP="000B1DE0">
            <w:pPr>
              <w:rPr>
                <w:b/>
              </w:rPr>
            </w:pPr>
            <w:r>
              <w:rPr>
                <w:b/>
              </w:rPr>
              <w:t xml:space="preserve">Spend all my possible time on my Master/PhD if I have found one to make sure I do </w:t>
            </w:r>
            <w:r w:rsidR="008F4920">
              <w:rPr>
                <w:b/>
              </w:rPr>
              <w:t>best performance.</w:t>
            </w:r>
          </w:p>
          <w:p w14:paraId="5C0956C7" w14:textId="77777777" w:rsidR="008F4920" w:rsidRDefault="008F4920" w:rsidP="000B1DE0">
            <w:pPr>
              <w:rPr>
                <w:b/>
              </w:rPr>
            </w:pPr>
          </w:p>
          <w:p w14:paraId="5621BD0E" w14:textId="77777777" w:rsidR="008F4920" w:rsidRDefault="008F4920" w:rsidP="000B1DE0">
            <w:pPr>
              <w:rPr>
                <w:b/>
              </w:rPr>
            </w:pPr>
            <w:r>
              <w:rPr>
                <w:b/>
              </w:rPr>
              <w:t>Work on interpersonal skills by getting a job and interacting with other employees.</w:t>
            </w:r>
          </w:p>
          <w:p w14:paraId="357F0E87" w14:textId="77777777" w:rsidR="008F4920" w:rsidRDefault="008F4920" w:rsidP="000B1DE0">
            <w:pPr>
              <w:rPr>
                <w:b/>
              </w:rPr>
            </w:pPr>
          </w:p>
          <w:p w14:paraId="5C1DDCB5" w14:textId="77777777" w:rsidR="008F5081" w:rsidRDefault="008F5081" w:rsidP="000B1DE0">
            <w:pPr>
              <w:rPr>
                <w:b/>
              </w:rPr>
            </w:pPr>
            <w:r>
              <w:rPr>
                <w:b/>
              </w:rPr>
              <w:t>Complete LinkedIn courses to add more skills to my CV.</w:t>
            </w:r>
          </w:p>
          <w:p w14:paraId="6C5CD44A" w14:textId="77777777" w:rsidR="008F5081" w:rsidRDefault="008F5081" w:rsidP="000B1DE0">
            <w:pPr>
              <w:rPr>
                <w:b/>
              </w:rPr>
            </w:pPr>
          </w:p>
          <w:p w14:paraId="44A49531" w14:textId="0304C4FC" w:rsidR="005E639B" w:rsidRDefault="00F77A9E" w:rsidP="000B1DE0">
            <w:pPr>
              <w:rPr>
                <w:b/>
              </w:rPr>
            </w:pPr>
            <w:r>
              <w:rPr>
                <w:b/>
              </w:rPr>
              <w:t xml:space="preserve">Look into other jobs with different skills so I can </w:t>
            </w:r>
            <w:r w:rsidR="005E639B">
              <w:rPr>
                <w:b/>
              </w:rPr>
              <w:t>get a feeling of which job would be preferable.</w:t>
            </w:r>
          </w:p>
          <w:p w14:paraId="19EC11F1" w14:textId="77777777" w:rsidR="005E639B" w:rsidRDefault="005E639B" w:rsidP="000B1DE0">
            <w:pPr>
              <w:rPr>
                <w:b/>
              </w:rPr>
            </w:pPr>
          </w:p>
          <w:p w14:paraId="665B7632" w14:textId="07AB3460" w:rsidR="00BC74B4" w:rsidRDefault="00B473A8" w:rsidP="000B1DE0">
            <w:pPr>
              <w:rPr>
                <w:b/>
              </w:rPr>
            </w:pPr>
            <w:r>
              <w:rPr>
                <w:b/>
              </w:rPr>
              <w:t>Follow the changes to the computer science world on social media so I stay up to date.</w:t>
            </w:r>
          </w:p>
        </w:tc>
      </w:tr>
      <w:tr w:rsidR="00BC74B4" w14:paraId="42AD4E01" w14:textId="77777777" w:rsidTr="001E31DD">
        <w:tc>
          <w:tcPr>
            <w:tcW w:w="1696" w:type="dxa"/>
          </w:tcPr>
          <w:p w14:paraId="662F01DC" w14:textId="77777777" w:rsidR="00BC74B4" w:rsidRDefault="00BC74B4" w:rsidP="000B1DE0">
            <w:pPr>
              <w:rPr>
                <w:b/>
                <w:sz w:val="22"/>
                <w:szCs w:val="22"/>
              </w:rPr>
            </w:pPr>
            <w:r w:rsidRPr="00FB25E9">
              <w:rPr>
                <w:b/>
                <w:sz w:val="22"/>
                <w:szCs w:val="22"/>
              </w:rPr>
              <w:t>What support &amp; resources will I need?</w:t>
            </w:r>
          </w:p>
          <w:p w14:paraId="3467379A" w14:textId="77777777" w:rsidR="00BC74B4" w:rsidRDefault="00BC74B4" w:rsidP="000B1DE0">
            <w:pPr>
              <w:rPr>
                <w:b/>
                <w:sz w:val="22"/>
                <w:szCs w:val="22"/>
              </w:rPr>
            </w:pPr>
          </w:p>
          <w:p w14:paraId="76CCF140" w14:textId="77777777" w:rsidR="002A6B9E" w:rsidRPr="00FB25E9" w:rsidRDefault="002A6B9E" w:rsidP="000B1DE0">
            <w:pPr>
              <w:rPr>
                <w:b/>
                <w:sz w:val="22"/>
                <w:szCs w:val="22"/>
              </w:rPr>
            </w:pPr>
          </w:p>
        </w:tc>
        <w:tc>
          <w:tcPr>
            <w:tcW w:w="2977" w:type="dxa"/>
          </w:tcPr>
          <w:p w14:paraId="2F500A14" w14:textId="7D67DEB7" w:rsidR="00BC74B4" w:rsidRPr="00816410" w:rsidRDefault="00816410" w:rsidP="000B1DE0">
            <w:pPr>
              <w:rPr>
                <w:bCs/>
              </w:rPr>
            </w:pPr>
            <w:r w:rsidRPr="00816410">
              <w:rPr>
                <w:bCs/>
              </w:rPr>
              <w:t xml:space="preserve">To understand the range of </w:t>
            </w:r>
            <w:r w:rsidR="00B473A8" w:rsidRPr="00816410">
              <w:rPr>
                <w:bCs/>
              </w:rPr>
              <w:t>jobs,</w:t>
            </w:r>
            <w:r w:rsidRPr="00816410">
              <w:rPr>
                <w:bCs/>
              </w:rPr>
              <w:t xml:space="preserve"> open to me I will also look at the Careers </w:t>
            </w:r>
            <w:r w:rsidR="006A4643">
              <w:rPr>
                <w:bCs/>
              </w:rPr>
              <w:t xml:space="preserve">&amp; Employability </w:t>
            </w:r>
            <w:r w:rsidRPr="00816410">
              <w:rPr>
                <w:bCs/>
              </w:rPr>
              <w:t>website, and may need to speak to a Careers Adviser.</w:t>
            </w:r>
          </w:p>
        </w:tc>
        <w:tc>
          <w:tcPr>
            <w:tcW w:w="2977" w:type="dxa"/>
          </w:tcPr>
          <w:p w14:paraId="2C9F7569" w14:textId="04C56CB6" w:rsidR="00BC74B4" w:rsidRDefault="00B94394" w:rsidP="000B1DE0">
            <w:pPr>
              <w:rPr>
                <w:b/>
              </w:rPr>
            </w:pPr>
            <w:r>
              <w:rPr>
                <w:b/>
              </w:rPr>
              <w:t xml:space="preserve">To </w:t>
            </w:r>
            <w:r w:rsidR="009520B0">
              <w:rPr>
                <w:b/>
              </w:rPr>
              <w:t xml:space="preserve">improve interpersonal skills, I will need to </w:t>
            </w:r>
            <w:r w:rsidR="005474CD">
              <w:rPr>
                <w:b/>
              </w:rPr>
              <w:t>investigate</w:t>
            </w:r>
            <w:r w:rsidR="009520B0">
              <w:rPr>
                <w:b/>
              </w:rPr>
              <w:t xml:space="preserve"> when group activities </w:t>
            </w:r>
            <w:r w:rsidR="005474CD">
              <w:rPr>
                <w:b/>
              </w:rPr>
              <w:t>are available. May need to sign up for a newsletter for hackathon to know when it is occurring.</w:t>
            </w:r>
          </w:p>
          <w:p w14:paraId="3B6C6DCD" w14:textId="77777777" w:rsidR="00EB0EC3" w:rsidRDefault="00EB0EC3" w:rsidP="000B1DE0">
            <w:pPr>
              <w:rPr>
                <w:b/>
              </w:rPr>
            </w:pPr>
          </w:p>
          <w:p w14:paraId="7719E5EA" w14:textId="7CF7B70F" w:rsidR="00EB0EC3" w:rsidRDefault="00EB0EC3" w:rsidP="000B1DE0">
            <w:pPr>
              <w:rPr>
                <w:b/>
              </w:rPr>
            </w:pPr>
            <w:r>
              <w:rPr>
                <w:b/>
              </w:rPr>
              <w:t xml:space="preserve">To understand the perfect candidate and what </w:t>
            </w:r>
            <w:r w:rsidR="004A036E">
              <w:rPr>
                <w:b/>
              </w:rPr>
              <w:t xml:space="preserve">jobs are available to me, I could speak to a </w:t>
            </w:r>
            <w:r w:rsidR="00224487">
              <w:rPr>
                <w:b/>
              </w:rPr>
              <w:t>career’s</w:t>
            </w:r>
            <w:r w:rsidR="004A036E">
              <w:rPr>
                <w:b/>
              </w:rPr>
              <w:t xml:space="preserve"> advisor.</w:t>
            </w:r>
          </w:p>
          <w:p w14:paraId="3E35D84F" w14:textId="77777777" w:rsidR="00224487" w:rsidRDefault="00224487" w:rsidP="000B1DE0">
            <w:pPr>
              <w:rPr>
                <w:b/>
              </w:rPr>
            </w:pPr>
          </w:p>
          <w:p w14:paraId="7C68164E" w14:textId="4BC1F4A9" w:rsidR="00BC74B4" w:rsidRDefault="00224487" w:rsidP="000B1DE0">
            <w:pPr>
              <w:rPr>
                <w:b/>
              </w:rPr>
            </w:pPr>
            <w:r>
              <w:rPr>
                <w:b/>
              </w:rPr>
              <w:t>Will require tutor’s support when trying to improve/ understand skills taught within the course.</w:t>
            </w:r>
          </w:p>
        </w:tc>
        <w:tc>
          <w:tcPr>
            <w:tcW w:w="2551" w:type="dxa"/>
          </w:tcPr>
          <w:p w14:paraId="2CE5A294" w14:textId="77777777" w:rsidR="00BC74B4" w:rsidRDefault="00C43954" w:rsidP="000B1DE0">
            <w:pPr>
              <w:rPr>
                <w:b/>
              </w:rPr>
            </w:pPr>
            <w:r>
              <w:rPr>
                <w:b/>
              </w:rPr>
              <w:t>Get tutors support about other topics within computer science that could be helpful to my future career.</w:t>
            </w:r>
          </w:p>
          <w:p w14:paraId="50D0A8DA" w14:textId="77777777" w:rsidR="00C43954" w:rsidRDefault="00C43954" w:rsidP="000B1DE0">
            <w:pPr>
              <w:rPr>
                <w:b/>
              </w:rPr>
            </w:pPr>
          </w:p>
          <w:p w14:paraId="05365876" w14:textId="77777777" w:rsidR="00C43954" w:rsidRDefault="00012F53" w:rsidP="000B1DE0">
            <w:pPr>
              <w:rPr>
                <w:b/>
              </w:rPr>
            </w:pPr>
            <w:r>
              <w:rPr>
                <w:b/>
              </w:rPr>
              <w:t>Speak to careers advisor about my CV and get their help so it is better suited towards employers.</w:t>
            </w:r>
          </w:p>
          <w:p w14:paraId="53B7D1A5" w14:textId="77777777" w:rsidR="00012F53" w:rsidRDefault="00012F53" w:rsidP="000B1DE0">
            <w:pPr>
              <w:rPr>
                <w:b/>
              </w:rPr>
            </w:pPr>
          </w:p>
          <w:p w14:paraId="402CB462" w14:textId="2F59ABC4" w:rsidR="007A6C7B" w:rsidRDefault="007A6C7B" w:rsidP="000B1DE0">
            <w:pPr>
              <w:rPr>
                <w:b/>
              </w:rPr>
            </w:pPr>
            <w:r>
              <w:rPr>
                <w:b/>
              </w:rPr>
              <w:t>Speak to careers about upcoming employer events and their dates.</w:t>
            </w:r>
          </w:p>
        </w:tc>
        <w:tc>
          <w:tcPr>
            <w:tcW w:w="2196" w:type="dxa"/>
          </w:tcPr>
          <w:p w14:paraId="47319581" w14:textId="77777777" w:rsidR="00BC74B4" w:rsidRDefault="008C2267" w:rsidP="000B1DE0">
            <w:pPr>
              <w:rPr>
                <w:b/>
              </w:rPr>
            </w:pPr>
            <w:r>
              <w:rPr>
                <w:b/>
              </w:rPr>
              <w:t>Speak to Careers advisor about a further degree and get advice on which ones might be more appropriate.</w:t>
            </w:r>
          </w:p>
          <w:p w14:paraId="6908B925" w14:textId="77777777" w:rsidR="008C2267" w:rsidRDefault="008C2267" w:rsidP="000B1DE0">
            <w:pPr>
              <w:rPr>
                <w:b/>
              </w:rPr>
            </w:pPr>
          </w:p>
          <w:p w14:paraId="7334CE21" w14:textId="77777777" w:rsidR="008C2267" w:rsidRDefault="008C2267" w:rsidP="000B1DE0">
            <w:pPr>
              <w:rPr>
                <w:b/>
              </w:rPr>
            </w:pPr>
            <w:r>
              <w:rPr>
                <w:b/>
              </w:rPr>
              <w:t>Speak to tutors about upcoming coding activities.</w:t>
            </w:r>
          </w:p>
          <w:p w14:paraId="3C44BAA8" w14:textId="77777777" w:rsidR="008C2267" w:rsidRDefault="008C2267" w:rsidP="000B1DE0">
            <w:pPr>
              <w:rPr>
                <w:b/>
              </w:rPr>
            </w:pPr>
          </w:p>
          <w:p w14:paraId="0E10EBCC" w14:textId="6D9B50A4" w:rsidR="008C2267" w:rsidRDefault="000840E8" w:rsidP="000B1DE0">
            <w:pPr>
              <w:rPr>
                <w:b/>
              </w:rPr>
            </w:pPr>
            <w:r>
              <w:rPr>
                <w:b/>
              </w:rPr>
              <w:t>Follow techn</w:t>
            </w:r>
            <w:r w:rsidR="00DD2C4D">
              <w:rPr>
                <w:b/>
              </w:rPr>
              <w:t>ology companies on social media to see what the future will be like within computer science.</w:t>
            </w:r>
          </w:p>
        </w:tc>
        <w:tc>
          <w:tcPr>
            <w:tcW w:w="2482" w:type="dxa"/>
          </w:tcPr>
          <w:p w14:paraId="5643E967" w14:textId="77777777" w:rsidR="00BC74B4" w:rsidRDefault="00B473A8" w:rsidP="000B1DE0">
            <w:pPr>
              <w:rPr>
                <w:b/>
              </w:rPr>
            </w:pPr>
            <w:r>
              <w:rPr>
                <w:b/>
              </w:rPr>
              <w:t>Follow technology companies on social media to see what the future will be like within computer science.</w:t>
            </w:r>
          </w:p>
          <w:p w14:paraId="62EAABA0" w14:textId="77777777" w:rsidR="003D185D" w:rsidRDefault="003D185D" w:rsidP="000B1DE0">
            <w:pPr>
              <w:rPr>
                <w:b/>
              </w:rPr>
            </w:pPr>
          </w:p>
          <w:p w14:paraId="3A329C92" w14:textId="6B075615" w:rsidR="003D185D" w:rsidRDefault="003D185D" w:rsidP="000B1DE0">
            <w:pPr>
              <w:rPr>
                <w:b/>
              </w:rPr>
            </w:pPr>
            <w:r>
              <w:rPr>
                <w:b/>
              </w:rPr>
              <w:t>Follow multiple different companies so I can know when new jobs positions are available.</w:t>
            </w:r>
          </w:p>
        </w:tc>
      </w:tr>
      <w:tr w:rsidR="00BC74B4" w14:paraId="7614CA64" w14:textId="77777777" w:rsidTr="001E31DD">
        <w:tc>
          <w:tcPr>
            <w:tcW w:w="1696" w:type="dxa"/>
          </w:tcPr>
          <w:p w14:paraId="0D96425A" w14:textId="77777777" w:rsidR="00BC74B4" w:rsidRPr="00FB25E9" w:rsidRDefault="00BC74B4" w:rsidP="000B1DE0">
            <w:pPr>
              <w:rPr>
                <w:b/>
                <w:sz w:val="22"/>
                <w:szCs w:val="22"/>
              </w:rPr>
            </w:pPr>
            <w:r w:rsidRPr="00FB25E9">
              <w:rPr>
                <w:b/>
                <w:sz w:val="22"/>
                <w:szCs w:val="22"/>
              </w:rPr>
              <w:t>What training &amp; qualifications will I need?</w:t>
            </w:r>
          </w:p>
        </w:tc>
        <w:tc>
          <w:tcPr>
            <w:tcW w:w="2977" w:type="dxa"/>
          </w:tcPr>
          <w:p w14:paraId="587C1CD5" w14:textId="32163A34" w:rsidR="00BC74B4" w:rsidRPr="00E744E3" w:rsidRDefault="00E744E3" w:rsidP="000B1DE0">
            <w:pPr>
              <w:rPr>
                <w:bCs/>
              </w:rPr>
            </w:pPr>
            <w:r w:rsidRPr="00E744E3">
              <w:rPr>
                <w:bCs/>
              </w:rPr>
              <w:t>I need some training in how to give good presentations.</w:t>
            </w:r>
          </w:p>
        </w:tc>
        <w:tc>
          <w:tcPr>
            <w:tcW w:w="2977" w:type="dxa"/>
          </w:tcPr>
          <w:p w14:paraId="6521BCDE" w14:textId="77777777" w:rsidR="00BC74B4" w:rsidRDefault="00224487" w:rsidP="000B1DE0">
            <w:pPr>
              <w:rPr>
                <w:b/>
              </w:rPr>
            </w:pPr>
            <w:r>
              <w:rPr>
                <w:b/>
              </w:rPr>
              <w:t>I need some training on my interpersonal skills</w:t>
            </w:r>
            <w:r w:rsidR="00DF1674">
              <w:rPr>
                <w:b/>
              </w:rPr>
              <w:t>.</w:t>
            </w:r>
          </w:p>
          <w:p w14:paraId="687479DF" w14:textId="77777777" w:rsidR="00DF1674" w:rsidRDefault="00DF1674" w:rsidP="000B1DE0">
            <w:pPr>
              <w:rPr>
                <w:b/>
              </w:rPr>
            </w:pPr>
          </w:p>
          <w:p w14:paraId="2C6B02AE" w14:textId="6BCB423C" w:rsidR="00DF1674" w:rsidRDefault="00DF1674" w:rsidP="000B1DE0">
            <w:pPr>
              <w:rPr>
                <w:b/>
              </w:rPr>
            </w:pPr>
            <w:r>
              <w:rPr>
                <w:b/>
              </w:rPr>
              <w:t>I also need qualifications to show to the employers like a certificate from completing a hackathon.</w:t>
            </w:r>
          </w:p>
        </w:tc>
        <w:tc>
          <w:tcPr>
            <w:tcW w:w="2551" w:type="dxa"/>
          </w:tcPr>
          <w:p w14:paraId="2DE3970D" w14:textId="77777777" w:rsidR="00BC74B4" w:rsidRDefault="000A47D6" w:rsidP="000B1DE0">
            <w:pPr>
              <w:rPr>
                <w:b/>
              </w:rPr>
            </w:pPr>
            <w:r>
              <w:rPr>
                <w:b/>
              </w:rPr>
              <w:t xml:space="preserve">I need some training on improving </w:t>
            </w:r>
            <w:r w:rsidR="00912BC2">
              <w:rPr>
                <w:b/>
              </w:rPr>
              <w:t>my skills like writing reports and structuring them to be concise.</w:t>
            </w:r>
          </w:p>
          <w:p w14:paraId="587B768B" w14:textId="77777777" w:rsidR="00912BC2" w:rsidRDefault="00912BC2" w:rsidP="000B1DE0">
            <w:pPr>
              <w:rPr>
                <w:b/>
              </w:rPr>
            </w:pPr>
          </w:p>
          <w:p w14:paraId="205284E3" w14:textId="05841E84" w:rsidR="00912BC2" w:rsidRDefault="003D6D9D" w:rsidP="000B1DE0">
            <w:pPr>
              <w:rPr>
                <w:b/>
              </w:rPr>
            </w:pPr>
            <w:r>
              <w:rPr>
                <w:b/>
              </w:rPr>
              <w:t>I need training within interviews so that I can prepared</w:t>
            </w:r>
            <w:r w:rsidR="006B4381">
              <w:rPr>
                <w:b/>
              </w:rPr>
              <w:t xml:space="preserve"> for future interviews.</w:t>
            </w:r>
          </w:p>
        </w:tc>
        <w:tc>
          <w:tcPr>
            <w:tcW w:w="2196" w:type="dxa"/>
          </w:tcPr>
          <w:p w14:paraId="2232D2A9" w14:textId="77777777" w:rsidR="00795A4D" w:rsidRDefault="00795A4D" w:rsidP="000B1DE0">
            <w:pPr>
              <w:rPr>
                <w:b/>
              </w:rPr>
            </w:pPr>
            <w:r>
              <w:rPr>
                <w:b/>
              </w:rPr>
              <w:t>A master’s or PhD qualification if one is suitable for my future.</w:t>
            </w:r>
          </w:p>
          <w:p w14:paraId="2996EF67" w14:textId="77777777" w:rsidR="00795A4D" w:rsidRDefault="00795A4D" w:rsidP="000B1DE0">
            <w:pPr>
              <w:rPr>
                <w:b/>
              </w:rPr>
            </w:pPr>
          </w:p>
          <w:p w14:paraId="18C0AA5F" w14:textId="4F8A021A" w:rsidR="00795A4D" w:rsidRDefault="00492CD2" w:rsidP="000B1DE0">
            <w:pPr>
              <w:rPr>
                <w:b/>
              </w:rPr>
            </w:pPr>
            <w:r>
              <w:rPr>
                <w:b/>
              </w:rPr>
              <w:t>I need training on my coding skills.</w:t>
            </w:r>
          </w:p>
        </w:tc>
        <w:tc>
          <w:tcPr>
            <w:tcW w:w="2482" w:type="dxa"/>
          </w:tcPr>
          <w:p w14:paraId="365552C6" w14:textId="0DC333F2" w:rsidR="003D185D" w:rsidRDefault="003D185D" w:rsidP="003D185D">
            <w:pPr>
              <w:rPr>
                <w:b/>
              </w:rPr>
            </w:pPr>
            <w:r>
              <w:rPr>
                <w:b/>
              </w:rPr>
              <w:t>Complete</w:t>
            </w:r>
            <w:r>
              <w:rPr>
                <w:b/>
              </w:rPr>
              <w:t xml:space="preserve"> master’s or PhD qualification if one </w:t>
            </w:r>
            <w:r>
              <w:rPr>
                <w:b/>
              </w:rPr>
              <w:t>is found.</w:t>
            </w:r>
          </w:p>
          <w:p w14:paraId="3254B0F1" w14:textId="77777777" w:rsidR="00BC74B4" w:rsidRDefault="00BC74B4" w:rsidP="000B1DE0">
            <w:pPr>
              <w:rPr>
                <w:b/>
              </w:rPr>
            </w:pPr>
          </w:p>
        </w:tc>
      </w:tr>
    </w:tbl>
    <w:p w14:paraId="16A54B0D" w14:textId="77777777" w:rsidR="00BC74B4" w:rsidRDefault="00BC74B4" w:rsidP="00267EE5">
      <w:pPr>
        <w:rPr>
          <w:b/>
        </w:rPr>
      </w:pPr>
    </w:p>
    <w:p w14:paraId="5E3CFAC7" w14:textId="3407174A" w:rsidR="006F2942" w:rsidRDefault="006F2942">
      <w:pPr>
        <w:rPr>
          <w:b/>
        </w:rPr>
      </w:pPr>
      <w:r>
        <w:rPr>
          <w:b/>
        </w:rPr>
        <w:br w:type="page"/>
      </w:r>
    </w:p>
    <w:p w14:paraId="0F1532D9" w14:textId="5895E467" w:rsidR="00BC74B4" w:rsidRDefault="00961779" w:rsidP="00961779">
      <w:pPr>
        <w:pStyle w:val="ListParagraph"/>
        <w:ind w:left="0"/>
        <w:rPr>
          <w:rFonts w:asciiTheme="minorHAnsi" w:hAnsiTheme="minorHAnsi"/>
          <w:sz w:val="32"/>
          <w:szCs w:val="32"/>
          <w:shd w:val="clear" w:color="auto" w:fill="FFFFFF"/>
        </w:rPr>
      </w:pPr>
      <w:r w:rsidRPr="00AA38ED">
        <w:rPr>
          <w:rFonts w:asciiTheme="minorHAnsi" w:hAnsiTheme="minorHAnsi"/>
          <w:b/>
          <w:bCs/>
          <w:sz w:val="32"/>
          <w:szCs w:val="32"/>
          <w:shd w:val="clear" w:color="auto" w:fill="FFFFFF"/>
        </w:rPr>
        <w:lastRenderedPageBreak/>
        <w:t xml:space="preserve">PART </w:t>
      </w:r>
      <w:r>
        <w:rPr>
          <w:rFonts w:asciiTheme="minorHAnsi" w:hAnsiTheme="minorHAnsi"/>
          <w:b/>
          <w:bCs/>
          <w:sz w:val="32"/>
          <w:szCs w:val="32"/>
          <w:shd w:val="clear" w:color="auto" w:fill="FFFFFF"/>
        </w:rPr>
        <w:t>2</w:t>
      </w:r>
    </w:p>
    <w:p w14:paraId="09681CF6" w14:textId="2EC0C5D0" w:rsidR="00961779" w:rsidRPr="00961779" w:rsidRDefault="00435AFB" w:rsidP="00961779">
      <w:pPr>
        <w:pStyle w:val="ListParagraph"/>
        <w:ind w:left="0"/>
        <w:rPr>
          <w:bCs/>
        </w:rPr>
      </w:pPr>
      <w:r>
        <w:rPr>
          <w:bCs/>
        </w:rPr>
        <w:t xml:space="preserve">In this section, </w:t>
      </w:r>
      <w:r w:rsidR="00205AA1">
        <w:rPr>
          <w:bCs/>
        </w:rPr>
        <w:t>define what actions you will take to ensure that you meet the objectives that you set yourself in Part 1.</w:t>
      </w:r>
      <w:r w:rsidR="00B0388D">
        <w:rPr>
          <w:bCs/>
        </w:rPr>
        <w:t xml:space="preserve">  One example is included below.  This action is the first step in achieving the goal of improving </w:t>
      </w:r>
      <w:r w:rsidR="009D0C0E">
        <w:rPr>
          <w:bCs/>
        </w:rPr>
        <w:t xml:space="preserve">presentation skills.  </w:t>
      </w:r>
      <w:r w:rsidR="003E621B">
        <w:rPr>
          <w:bCs/>
        </w:rPr>
        <w:t xml:space="preserve">The next action could be to sign up for the Public Speaking </w:t>
      </w:r>
      <w:r w:rsidR="003C248F">
        <w:rPr>
          <w:bCs/>
        </w:rPr>
        <w:t>activity in the Science and Engineering Enrichment programme,</w:t>
      </w:r>
      <w:r w:rsidR="00A819D6">
        <w:rPr>
          <w:bCs/>
        </w:rPr>
        <w:t xml:space="preserve"> after completing the LinkedIn training.  It would provide </w:t>
      </w:r>
      <w:r w:rsidR="003C248F">
        <w:rPr>
          <w:bCs/>
        </w:rPr>
        <w:t>a good opportunity to put into practice what you have learned</w:t>
      </w:r>
      <w:r w:rsidR="0091178F">
        <w:rPr>
          <w:bCs/>
        </w:rPr>
        <w:t xml:space="preserve"> on LinkedIn, develop your skills further, and </w:t>
      </w:r>
      <w:r w:rsidR="00A819D6">
        <w:rPr>
          <w:bCs/>
        </w:rPr>
        <w:t>so help to develop</w:t>
      </w:r>
      <w:r w:rsidR="006F25B3">
        <w:rPr>
          <w:bCs/>
        </w:rPr>
        <w:t xml:space="preserve"> your confidence when giving presentations.</w:t>
      </w:r>
    </w:p>
    <w:p w14:paraId="7F2A426D" w14:textId="77777777" w:rsidR="006F2942" w:rsidRDefault="006F2942" w:rsidP="00267EE5">
      <w:pPr>
        <w:rPr>
          <w:b/>
        </w:rPr>
      </w:pPr>
    </w:p>
    <w:tbl>
      <w:tblPr>
        <w:tblStyle w:val="TableGrid"/>
        <w:tblW w:w="14029" w:type="dxa"/>
        <w:tblLook w:val="04A0" w:firstRow="1" w:lastRow="0" w:firstColumn="1" w:lastColumn="0" w:noHBand="0" w:noVBand="1"/>
      </w:tblPr>
      <w:tblGrid>
        <w:gridCol w:w="2405"/>
        <w:gridCol w:w="11624"/>
      </w:tblGrid>
      <w:tr w:rsidR="0035346A" w:rsidRPr="00E46ECE" w14:paraId="581F496D" w14:textId="77777777" w:rsidTr="5D515B04">
        <w:trPr>
          <w:trHeight w:val="458"/>
        </w:trPr>
        <w:tc>
          <w:tcPr>
            <w:tcW w:w="14029" w:type="dxa"/>
            <w:gridSpan w:val="2"/>
            <w:shd w:val="clear" w:color="auto" w:fill="548DD4" w:themeFill="text2" w:themeFillTint="99"/>
          </w:tcPr>
          <w:p w14:paraId="646D81F4" w14:textId="77394302" w:rsidR="0035346A" w:rsidRPr="00E46ECE" w:rsidRDefault="0713C47A" w:rsidP="5D515B04">
            <w:pPr>
              <w:rPr>
                <w:b/>
                <w:bCs/>
              </w:rPr>
            </w:pPr>
            <w:r w:rsidRPr="5D515B04">
              <w:rPr>
                <w:b/>
                <w:bCs/>
              </w:rPr>
              <w:t>Immediate A</w:t>
            </w:r>
            <w:r w:rsidR="0035346A" w:rsidRPr="5D515B04">
              <w:rPr>
                <w:b/>
                <w:bCs/>
              </w:rPr>
              <w:t>ction Plan</w:t>
            </w:r>
          </w:p>
        </w:tc>
      </w:tr>
      <w:tr w:rsidR="0035346A" w14:paraId="26E162AB" w14:textId="77777777" w:rsidTr="5D515B04">
        <w:trPr>
          <w:trHeight w:val="458"/>
        </w:trPr>
        <w:tc>
          <w:tcPr>
            <w:tcW w:w="14029" w:type="dxa"/>
            <w:gridSpan w:val="2"/>
          </w:tcPr>
          <w:p w14:paraId="4F19ABD1" w14:textId="47B048E0" w:rsidR="00C9428F" w:rsidRPr="00752BDE" w:rsidRDefault="00E6220D" w:rsidP="000B1DE0">
            <w:pPr>
              <w:rPr>
                <w:b/>
              </w:rPr>
            </w:pPr>
            <w:r>
              <w:rPr>
                <w:b/>
              </w:rPr>
              <w:t>My goal:</w:t>
            </w:r>
            <w:r w:rsidR="00752BDE">
              <w:rPr>
                <w:b/>
              </w:rPr>
              <w:t xml:space="preserve">  </w:t>
            </w:r>
            <w:r w:rsidR="00752BDE" w:rsidRPr="00752BDE">
              <w:rPr>
                <w:bCs/>
              </w:rPr>
              <w:t>Improve my</w:t>
            </w:r>
            <w:r w:rsidR="00752BDE" w:rsidRPr="00B91EC4">
              <w:rPr>
                <w:bCs/>
              </w:rPr>
              <w:t xml:space="preserve"> </w:t>
            </w:r>
            <w:r w:rsidR="00B91EC4">
              <w:rPr>
                <w:bCs/>
              </w:rPr>
              <w:t>presentation</w:t>
            </w:r>
            <w:r w:rsidR="00723924">
              <w:rPr>
                <w:bCs/>
              </w:rPr>
              <w:t xml:space="preserve"> skills</w:t>
            </w:r>
          </w:p>
        </w:tc>
      </w:tr>
      <w:tr w:rsidR="0035346A" w:rsidRPr="00234704" w14:paraId="5F0645F4" w14:textId="77777777" w:rsidTr="00030041">
        <w:trPr>
          <w:trHeight w:val="1359"/>
        </w:trPr>
        <w:tc>
          <w:tcPr>
            <w:tcW w:w="2405" w:type="dxa"/>
          </w:tcPr>
          <w:p w14:paraId="2F93099F" w14:textId="35D000D0" w:rsidR="0035346A" w:rsidRPr="00234704" w:rsidRDefault="00F124F5" w:rsidP="000B1DE0">
            <w:pPr>
              <w:rPr>
                <w:b/>
              </w:rPr>
            </w:pPr>
            <w:r>
              <w:rPr>
                <w:b/>
              </w:rPr>
              <w:t>How a</w:t>
            </w:r>
            <w:r w:rsidR="007945B9">
              <w:rPr>
                <w:b/>
              </w:rPr>
              <w:t>m</w:t>
            </w:r>
            <w:r>
              <w:rPr>
                <w:b/>
              </w:rPr>
              <w:t xml:space="preserve"> I going</w:t>
            </w:r>
            <w:r w:rsidR="0035346A">
              <w:rPr>
                <w:b/>
              </w:rPr>
              <w:t xml:space="preserve"> to achieve my goal</w:t>
            </w:r>
            <w:r w:rsidR="0035346A" w:rsidRPr="00E46ECE">
              <w:rPr>
                <w:b/>
              </w:rPr>
              <w:t>?</w:t>
            </w:r>
          </w:p>
        </w:tc>
        <w:tc>
          <w:tcPr>
            <w:tcW w:w="11624" w:type="dxa"/>
          </w:tcPr>
          <w:p w14:paraId="36E4E7E3" w14:textId="77777777" w:rsidR="0035346A" w:rsidRDefault="0035346A" w:rsidP="000B1DE0">
            <w:pPr>
              <w:rPr>
                <w:b/>
              </w:rPr>
            </w:pPr>
          </w:p>
          <w:p w14:paraId="6B4206A8" w14:textId="1856839D" w:rsidR="0035346A" w:rsidRPr="00234704" w:rsidRDefault="007945B9" w:rsidP="00030041">
            <w:pPr>
              <w:rPr>
                <w:b/>
              </w:rPr>
            </w:pPr>
            <w:r>
              <w:rPr>
                <w:bCs/>
              </w:rPr>
              <w:t xml:space="preserve">I will complete some </w:t>
            </w:r>
            <w:r w:rsidR="009C47A0">
              <w:rPr>
                <w:bCs/>
              </w:rPr>
              <w:t>LinkedIn training</w:t>
            </w:r>
            <w:r w:rsidR="0032058F">
              <w:rPr>
                <w:bCs/>
              </w:rPr>
              <w:t xml:space="preserve"> on the subject of presentation skills.  When I feel more confident in my skills I will sign up for the </w:t>
            </w:r>
            <w:r w:rsidR="00E7102E">
              <w:rPr>
                <w:bCs/>
              </w:rPr>
              <w:t xml:space="preserve">Science and Engineering Enrichment </w:t>
            </w:r>
            <w:r w:rsidR="004C18E7">
              <w:rPr>
                <w:bCs/>
              </w:rPr>
              <w:t>activity for Presentation Skills &amp; Public Speaking Development.</w:t>
            </w:r>
          </w:p>
        </w:tc>
      </w:tr>
      <w:tr w:rsidR="0035346A" w14:paraId="0B4E1779" w14:textId="77777777" w:rsidTr="00DE546F">
        <w:trPr>
          <w:trHeight w:val="890"/>
        </w:trPr>
        <w:tc>
          <w:tcPr>
            <w:tcW w:w="2405" w:type="dxa"/>
          </w:tcPr>
          <w:p w14:paraId="0EB68347" w14:textId="0CBCF59A" w:rsidR="0035346A" w:rsidRPr="00E46ECE" w:rsidRDefault="00DE546F" w:rsidP="000B1DE0">
            <w:pPr>
              <w:rPr>
                <w:b/>
              </w:rPr>
            </w:pPr>
            <w:r>
              <w:rPr>
                <w:b/>
              </w:rPr>
              <w:t>Do I need any support or resources to help me achieve my goal</w:t>
            </w:r>
            <w:r w:rsidR="0035346A" w:rsidRPr="00E46ECE">
              <w:rPr>
                <w:b/>
              </w:rPr>
              <w:t>?</w:t>
            </w:r>
          </w:p>
        </w:tc>
        <w:tc>
          <w:tcPr>
            <w:tcW w:w="11624" w:type="dxa"/>
          </w:tcPr>
          <w:p w14:paraId="0AD6E1E9" w14:textId="77777777" w:rsidR="0035346A" w:rsidRDefault="0035346A" w:rsidP="000B1DE0"/>
          <w:p w14:paraId="70A55413" w14:textId="1A2D7A3E" w:rsidR="0035346A" w:rsidRDefault="00030041" w:rsidP="000B1DE0">
            <w:r>
              <w:t>I have access to LinkedIn Le</w:t>
            </w:r>
            <w:r w:rsidR="007A394A">
              <w:t xml:space="preserve">arning.  </w:t>
            </w:r>
          </w:p>
          <w:p w14:paraId="11975218" w14:textId="77777777" w:rsidR="0035346A" w:rsidRDefault="0035346A" w:rsidP="000B1DE0"/>
          <w:p w14:paraId="111FC826" w14:textId="77777777" w:rsidR="0035346A" w:rsidRDefault="0035346A" w:rsidP="000B1DE0"/>
        </w:tc>
      </w:tr>
      <w:tr w:rsidR="0035346A" w:rsidRPr="00234704" w14:paraId="69C459ED" w14:textId="77777777" w:rsidTr="00DE546F">
        <w:tc>
          <w:tcPr>
            <w:tcW w:w="2405" w:type="dxa"/>
          </w:tcPr>
          <w:p w14:paraId="4DE7433D" w14:textId="6867A282" w:rsidR="0035346A" w:rsidRPr="00234704" w:rsidRDefault="00045663" w:rsidP="000B1DE0">
            <w:pPr>
              <w:rPr>
                <w:b/>
              </w:rPr>
            </w:pPr>
            <w:r>
              <w:rPr>
                <w:b/>
              </w:rPr>
              <w:t>Do I need any</w:t>
            </w:r>
            <w:r w:rsidR="0035346A">
              <w:rPr>
                <w:b/>
              </w:rPr>
              <w:t xml:space="preserve"> training </w:t>
            </w:r>
            <w:r>
              <w:rPr>
                <w:b/>
              </w:rPr>
              <w:t>or</w:t>
            </w:r>
            <w:r w:rsidR="0035346A">
              <w:rPr>
                <w:b/>
              </w:rPr>
              <w:t xml:space="preserve"> qualifications</w:t>
            </w:r>
            <w:r>
              <w:rPr>
                <w:b/>
              </w:rPr>
              <w:t>?</w:t>
            </w:r>
          </w:p>
        </w:tc>
        <w:tc>
          <w:tcPr>
            <w:tcW w:w="11624" w:type="dxa"/>
          </w:tcPr>
          <w:p w14:paraId="3C0B6389" w14:textId="77777777" w:rsidR="0035346A" w:rsidRDefault="0035346A" w:rsidP="000B1DE0">
            <w:pPr>
              <w:rPr>
                <w:b/>
              </w:rPr>
            </w:pPr>
          </w:p>
          <w:p w14:paraId="1BF65996" w14:textId="4AB709BD" w:rsidR="0035346A" w:rsidRPr="00B66BAA" w:rsidRDefault="00B66BAA" w:rsidP="000B1DE0">
            <w:pPr>
              <w:rPr>
                <w:bCs/>
              </w:rPr>
            </w:pPr>
            <w:r w:rsidRPr="00B66BAA">
              <w:rPr>
                <w:bCs/>
              </w:rPr>
              <w:t>No</w:t>
            </w:r>
          </w:p>
          <w:p w14:paraId="5AAAE948" w14:textId="77777777" w:rsidR="0035346A" w:rsidRPr="00234704" w:rsidRDefault="0035346A" w:rsidP="000B1DE0">
            <w:pPr>
              <w:rPr>
                <w:b/>
              </w:rPr>
            </w:pPr>
          </w:p>
        </w:tc>
      </w:tr>
      <w:tr w:rsidR="0035346A" w14:paraId="53BDB31B" w14:textId="77777777" w:rsidTr="00DE546F">
        <w:trPr>
          <w:trHeight w:val="1053"/>
        </w:trPr>
        <w:tc>
          <w:tcPr>
            <w:tcW w:w="2405" w:type="dxa"/>
          </w:tcPr>
          <w:p w14:paraId="4C7C1F78" w14:textId="77777777" w:rsidR="0016321A" w:rsidRDefault="0016321A" w:rsidP="000B1DE0">
            <w:pPr>
              <w:rPr>
                <w:b/>
              </w:rPr>
            </w:pPr>
          </w:p>
          <w:p w14:paraId="2CBAD315" w14:textId="117B9126" w:rsidR="0035346A" w:rsidRDefault="0035346A" w:rsidP="000B1DE0">
            <w:pPr>
              <w:rPr>
                <w:b/>
              </w:rPr>
            </w:pPr>
            <w:r>
              <w:rPr>
                <w:b/>
              </w:rPr>
              <w:t>Next steps</w:t>
            </w:r>
          </w:p>
        </w:tc>
        <w:tc>
          <w:tcPr>
            <w:tcW w:w="11624" w:type="dxa"/>
          </w:tcPr>
          <w:p w14:paraId="16409B62" w14:textId="77777777" w:rsidR="0035346A" w:rsidRDefault="0035346A" w:rsidP="000B1DE0">
            <w:pPr>
              <w:rPr>
                <w:b/>
              </w:rPr>
            </w:pPr>
          </w:p>
          <w:p w14:paraId="4795AE68" w14:textId="35555CD2" w:rsidR="0035346A" w:rsidRPr="00C700EF" w:rsidRDefault="00C700EF" w:rsidP="000B1DE0">
            <w:pPr>
              <w:rPr>
                <w:bCs/>
              </w:rPr>
            </w:pPr>
            <w:r w:rsidRPr="00C700EF">
              <w:rPr>
                <w:bCs/>
              </w:rPr>
              <w:t>Complete the LinkedIn course Develop Your Presentation Skills</w:t>
            </w:r>
            <w:r w:rsidR="007A394A">
              <w:rPr>
                <w:bCs/>
              </w:rPr>
              <w:t xml:space="preserve">.  </w:t>
            </w:r>
          </w:p>
          <w:p w14:paraId="33E783F2" w14:textId="77777777" w:rsidR="0035346A" w:rsidRDefault="0035346A" w:rsidP="000B1DE0">
            <w:pPr>
              <w:rPr>
                <w:b/>
              </w:rPr>
            </w:pPr>
          </w:p>
        </w:tc>
      </w:tr>
      <w:tr w:rsidR="0035346A" w14:paraId="50BC0525" w14:textId="77777777" w:rsidTr="00DE546F">
        <w:tc>
          <w:tcPr>
            <w:tcW w:w="2405" w:type="dxa"/>
          </w:tcPr>
          <w:p w14:paraId="7772FDB2" w14:textId="77777777" w:rsidR="0016321A" w:rsidRDefault="0016321A" w:rsidP="000B1DE0">
            <w:pPr>
              <w:rPr>
                <w:b/>
              </w:rPr>
            </w:pPr>
          </w:p>
          <w:p w14:paraId="2F8CE4A2" w14:textId="449A887D" w:rsidR="0035346A" w:rsidRDefault="0035346A" w:rsidP="000B1DE0">
            <w:pPr>
              <w:rPr>
                <w:b/>
              </w:rPr>
            </w:pPr>
            <w:r>
              <w:rPr>
                <w:b/>
              </w:rPr>
              <w:t>Target date</w:t>
            </w:r>
          </w:p>
        </w:tc>
        <w:tc>
          <w:tcPr>
            <w:tcW w:w="11624" w:type="dxa"/>
          </w:tcPr>
          <w:p w14:paraId="4B2BDBD0" w14:textId="77777777" w:rsidR="0035346A" w:rsidRDefault="0035346A" w:rsidP="000B1DE0">
            <w:pPr>
              <w:rPr>
                <w:b/>
              </w:rPr>
            </w:pPr>
          </w:p>
          <w:p w14:paraId="7C56D81E" w14:textId="4E03907D" w:rsidR="0035346A" w:rsidRPr="00B45CA3" w:rsidRDefault="008121F6" w:rsidP="000B1DE0">
            <w:pPr>
              <w:rPr>
                <w:bCs/>
              </w:rPr>
            </w:pPr>
            <w:r>
              <w:rPr>
                <w:bCs/>
              </w:rPr>
              <w:t>15th</w:t>
            </w:r>
            <w:r w:rsidR="007A394A" w:rsidRPr="00B45CA3">
              <w:rPr>
                <w:bCs/>
              </w:rPr>
              <w:t xml:space="preserve"> October.  Then I can put </w:t>
            </w:r>
            <w:r w:rsidR="00B45CA3" w:rsidRPr="00B45CA3">
              <w:rPr>
                <w:bCs/>
              </w:rPr>
              <w:t>what I have learned into practice when I do the presentation in week 6 of Graduate Skills.</w:t>
            </w:r>
          </w:p>
          <w:p w14:paraId="6C9CA6E8" w14:textId="60CB8FC1" w:rsidR="00B45CA3" w:rsidRDefault="00B45CA3" w:rsidP="000B1DE0">
            <w:pPr>
              <w:rPr>
                <w:b/>
              </w:rPr>
            </w:pPr>
          </w:p>
        </w:tc>
      </w:tr>
    </w:tbl>
    <w:p w14:paraId="581E47D0" w14:textId="77777777" w:rsidR="00E20756" w:rsidRDefault="00E20756" w:rsidP="00267EE5">
      <w:pPr>
        <w:rPr>
          <w:b/>
        </w:rPr>
      </w:pPr>
    </w:p>
    <w:p w14:paraId="1CB5DB91" w14:textId="77777777" w:rsidR="00E20756" w:rsidRPr="00BC74B4" w:rsidRDefault="00E20756" w:rsidP="00267EE5">
      <w:pPr>
        <w:rPr>
          <w:b/>
        </w:rPr>
      </w:pPr>
    </w:p>
    <w:sectPr w:rsidR="00E20756" w:rsidRPr="00BC74B4" w:rsidSect="00143389">
      <w:pgSz w:w="16838" w:h="11906" w:orient="landscape"/>
      <w:pgMar w:top="993" w:right="1440" w:bottom="567" w:left="993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67D51"/>
    <w:multiLevelType w:val="hybridMultilevel"/>
    <w:tmpl w:val="B7F49C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F428C9"/>
    <w:multiLevelType w:val="hybridMultilevel"/>
    <w:tmpl w:val="E1BED5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A45928"/>
    <w:multiLevelType w:val="hybridMultilevel"/>
    <w:tmpl w:val="7DCA0B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AE28A4"/>
    <w:multiLevelType w:val="multilevel"/>
    <w:tmpl w:val="9E12B5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4657C96"/>
    <w:multiLevelType w:val="hybridMultilevel"/>
    <w:tmpl w:val="902E9C44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A3246C9"/>
    <w:multiLevelType w:val="multilevel"/>
    <w:tmpl w:val="9CC489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3BFB4F9E"/>
    <w:multiLevelType w:val="hybridMultilevel"/>
    <w:tmpl w:val="36A824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670F03"/>
    <w:multiLevelType w:val="hybridMultilevel"/>
    <w:tmpl w:val="E94C98F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F106525"/>
    <w:multiLevelType w:val="hybridMultilevel"/>
    <w:tmpl w:val="F90E13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613F37"/>
    <w:multiLevelType w:val="hybridMultilevel"/>
    <w:tmpl w:val="E26AB4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7280C4D"/>
    <w:multiLevelType w:val="hybridMultilevel"/>
    <w:tmpl w:val="4DA4E4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7897770">
    <w:abstractNumId w:val="8"/>
  </w:num>
  <w:num w:numId="2" w16cid:durableId="1717579083">
    <w:abstractNumId w:val="1"/>
  </w:num>
  <w:num w:numId="3" w16cid:durableId="186450631">
    <w:abstractNumId w:val="10"/>
  </w:num>
  <w:num w:numId="4" w16cid:durableId="1459102881">
    <w:abstractNumId w:val="9"/>
  </w:num>
  <w:num w:numId="5" w16cid:durableId="1664897390">
    <w:abstractNumId w:val="5"/>
  </w:num>
  <w:num w:numId="6" w16cid:durableId="266816648">
    <w:abstractNumId w:val="3"/>
  </w:num>
  <w:num w:numId="7" w16cid:durableId="95836153">
    <w:abstractNumId w:val="2"/>
  </w:num>
  <w:num w:numId="8" w16cid:durableId="2096439947">
    <w:abstractNumId w:val="0"/>
  </w:num>
  <w:num w:numId="9" w16cid:durableId="42412605">
    <w:abstractNumId w:val="6"/>
  </w:num>
  <w:num w:numId="10" w16cid:durableId="477260248">
    <w:abstractNumId w:val="4"/>
  </w:num>
  <w:num w:numId="11" w16cid:durableId="203595506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sTQyMzI3MzQ2MDdT0lEKTi0uzszPAykwrAUAr9YGdSwAAAA="/>
  </w:docVars>
  <w:rsids>
    <w:rsidRoot w:val="00E65AF8"/>
    <w:rsid w:val="00012F53"/>
    <w:rsid w:val="00030041"/>
    <w:rsid w:val="00045663"/>
    <w:rsid w:val="0005783F"/>
    <w:rsid w:val="0007305B"/>
    <w:rsid w:val="00083A35"/>
    <w:rsid w:val="000840E8"/>
    <w:rsid w:val="00093E5B"/>
    <w:rsid w:val="000A07E1"/>
    <w:rsid w:val="000A47D6"/>
    <w:rsid w:val="000D0B6B"/>
    <w:rsid w:val="000F6960"/>
    <w:rsid w:val="001023D6"/>
    <w:rsid w:val="00143389"/>
    <w:rsid w:val="0016321A"/>
    <w:rsid w:val="001D04BF"/>
    <w:rsid w:val="001E31DD"/>
    <w:rsid w:val="00205AA1"/>
    <w:rsid w:val="00224487"/>
    <w:rsid w:val="0024531C"/>
    <w:rsid w:val="00267EE5"/>
    <w:rsid w:val="002A6B9E"/>
    <w:rsid w:val="002B53B4"/>
    <w:rsid w:val="002D33FC"/>
    <w:rsid w:val="002D7B22"/>
    <w:rsid w:val="002E40C7"/>
    <w:rsid w:val="002E6987"/>
    <w:rsid w:val="0032058F"/>
    <w:rsid w:val="00344B26"/>
    <w:rsid w:val="0035346A"/>
    <w:rsid w:val="00367CBE"/>
    <w:rsid w:val="0037545A"/>
    <w:rsid w:val="003C248F"/>
    <w:rsid w:val="003D185D"/>
    <w:rsid w:val="003D5444"/>
    <w:rsid w:val="003D6D9D"/>
    <w:rsid w:val="003D7F18"/>
    <w:rsid w:val="003E621B"/>
    <w:rsid w:val="003E7DB5"/>
    <w:rsid w:val="003F58A7"/>
    <w:rsid w:val="003F5AD6"/>
    <w:rsid w:val="0040296C"/>
    <w:rsid w:val="00403987"/>
    <w:rsid w:val="004213C9"/>
    <w:rsid w:val="00435AFB"/>
    <w:rsid w:val="00455346"/>
    <w:rsid w:val="004740DB"/>
    <w:rsid w:val="00481D15"/>
    <w:rsid w:val="0049122B"/>
    <w:rsid w:val="00492CD2"/>
    <w:rsid w:val="004A036E"/>
    <w:rsid w:val="004B19A4"/>
    <w:rsid w:val="004B655A"/>
    <w:rsid w:val="004B6D08"/>
    <w:rsid w:val="004C18E7"/>
    <w:rsid w:val="004E2B4C"/>
    <w:rsid w:val="004E2EEE"/>
    <w:rsid w:val="004E3343"/>
    <w:rsid w:val="004E7930"/>
    <w:rsid w:val="004F0CD2"/>
    <w:rsid w:val="0052343F"/>
    <w:rsid w:val="00524036"/>
    <w:rsid w:val="00544932"/>
    <w:rsid w:val="005474CD"/>
    <w:rsid w:val="00580E94"/>
    <w:rsid w:val="00590554"/>
    <w:rsid w:val="005B390C"/>
    <w:rsid w:val="005D6753"/>
    <w:rsid w:val="005E2957"/>
    <w:rsid w:val="005E639B"/>
    <w:rsid w:val="0062232F"/>
    <w:rsid w:val="006323A7"/>
    <w:rsid w:val="00635AFB"/>
    <w:rsid w:val="006417F9"/>
    <w:rsid w:val="00642C21"/>
    <w:rsid w:val="00646372"/>
    <w:rsid w:val="00655A74"/>
    <w:rsid w:val="00684001"/>
    <w:rsid w:val="006A4643"/>
    <w:rsid w:val="006B4381"/>
    <w:rsid w:val="006B5FA0"/>
    <w:rsid w:val="006C462C"/>
    <w:rsid w:val="006D7A0E"/>
    <w:rsid w:val="006F25B3"/>
    <w:rsid w:val="006F2942"/>
    <w:rsid w:val="00705920"/>
    <w:rsid w:val="00723924"/>
    <w:rsid w:val="00727C72"/>
    <w:rsid w:val="00752BDE"/>
    <w:rsid w:val="00772FA5"/>
    <w:rsid w:val="00775EC8"/>
    <w:rsid w:val="007945B9"/>
    <w:rsid w:val="00795A4D"/>
    <w:rsid w:val="00796520"/>
    <w:rsid w:val="007A394A"/>
    <w:rsid w:val="007A6C7B"/>
    <w:rsid w:val="007B3627"/>
    <w:rsid w:val="007C5105"/>
    <w:rsid w:val="007E6287"/>
    <w:rsid w:val="00802102"/>
    <w:rsid w:val="008047F3"/>
    <w:rsid w:val="0080682A"/>
    <w:rsid w:val="00807C6D"/>
    <w:rsid w:val="008121F6"/>
    <w:rsid w:val="00816410"/>
    <w:rsid w:val="0082033C"/>
    <w:rsid w:val="008266C8"/>
    <w:rsid w:val="00833363"/>
    <w:rsid w:val="00841C91"/>
    <w:rsid w:val="00842642"/>
    <w:rsid w:val="00854170"/>
    <w:rsid w:val="00867C50"/>
    <w:rsid w:val="008B2943"/>
    <w:rsid w:val="008C2267"/>
    <w:rsid w:val="008D490C"/>
    <w:rsid w:val="008F4920"/>
    <w:rsid w:val="008F5081"/>
    <w:rsid w:val="0091178F"/>
    <w:rsid w:val="00912BC2"/>
    <w:rsid w:val="00932284"/>
    <w:rsid w:val="009520B0"/>
    <w:rsid w:val="00960DD6"/>
    <w:rsid w:val="00961779"/>
    <w:rsid w:val="00987B86"/>
    <w:rsid w:val="00992EE8"/>
    <w:rsid w:val="009974F5"/>
    <w:rsid w:val="009A6486"/>
    <w:rsid w:val="009C47A0"/>
    <w:rsid w:val="009D0C0E"/>
    <w:rsid w:val="009F72FE"/>
    <w:rsid w:val="00A013D4"/>
    <w:rsid w:val="00A55082"/>
    <w:rsid w:val="00A55DED"/>
    <w:rsid w:val="00A67A25"/>
    <w:rsid w:val="00A715E6"/>
    <w:rsid w:val="00A819D6"/>
    <w:rsid w:val="00A82C67"/>
    <w:rsid w:val="00A916A2"/>
    <w:rsid w:val="00AA38ED"/>
    <w:rsid w:val="00AA5C7A"/>
    <w:rsid w:val="00AE16EC"/>
    <w:rsid w:val="00AE7561"/>
    <w:rsid w:val="00B0234E"/>
    <w:rsid w:val="00B0388D"/>
    <w:rsid w:val="00B36261"/>
    <w:rsid w:val="00B42A19"/>
    <w:rsid w:val="00B45CA3"/>
    <w:rsid w:val="00B473A8"/>
    <w:rsid w:val="00B5203F"/>
    <w:rsid w:val="00B66BAA"/>
    <w:rsid w:val="00B84A36"/>
    <w:rsid w:val="00B91EC4"/>
    <w:rsid w:val="00B94394"/>
    <w:rsid w:val="00BC74B4"/>
    <w:rsid w:val="00BC7EC8"/>
    <w:rsid w:val="00BE3D2E"/>
    <w:rsid w:val="00C10719"/>
    <w:rsid w:val="00C30C6B"/>
    <w:rsid w:val="00C43954"/>
    <w:rsid w:val="00C700EF"/>
    <w:rsid w:val="00C9428F"/>
    <w:rsid w:val="00CB4443"/>
    <w:rsid w:val="00CC7B23"/>
    <w:rsid w:val="00CD0277"/>
    <w:rsid w:val="00CF24D5"/>
    <w:rsid w:val="00D052B4"/>
    <w:rsid w:val="00D112FB"/>
    <w:rsid w:val="00D1640D"/>
    <w:rsid w:val="00D24BA1"/>
    <w:rsid w:val="00D25295"/>
    <w:rsid w:val="00D45F70"/>
    <w:rsid w:val="00D639FC"/>
    <w:rsid w:val="00D740EC"/>
    <w:rsid w:val="00D927C7"/>
    <w:rsid w:val="00DB3DD3"/>
    <w:rsid w:val="00DB4501"/>
    <w:rsid w:val="00DD2C4D"/>
    <w:rsid w:val="00DD7DE0"/>
    <w:rsid w:val="00DE318E"/>
    <w:rsid w:val="00DE546F"/>
    <w:rsid w:val="00DF1674"/>
    <w:rsid w:val="00E037BA"/>
    <w:rsid w:val="00E162DB"/>
    <w:rsid w:val="00E20756"/>
    <w:rsid w:val="00E426B9"/>
    <w:rsid w:val="00E46ECE"/>
    <w:rsid w:val="00E6220D"/>
    <w:rsid w:val="00E65AF8"/>
    <w:rsid w:val="00E66B49"/>
    <w:rsid w:val="00E7102E"/>
    <w:rsid w:val="00E744E3"/>
    <w:rsid w:val="00E9449B"/>
    <w:rsid w:val="00E94B1C"/>
    <w:rsid w:val="00EB0EC3"/>
    <w:rsid w:val="00EC3D1F"/>
    <w:rsid w:val="00ED6559"/>
    <w:rsid w:val="00EE3CF1"/>
    <w:rsid w:val="00F015FA"/>
    <w:rsid w:val="00F124F5"/>
    <w:rsid w:val="00F128ED"/>
    <w:rsid w:val="00F3304D"/>
    <w:rsid w:val="00F334D9"/>
    <w:rsid w:val="00F43415"/>
    <w:rsid w:val="00F620FF"/>
    <w:rsid w:val="00F638C6"/>
    <w:rsid w:val="00F64718"/>
    <w:rsid w:val="00F77A9E"/>
    <w:rsid w:val="00F830EB"/>
    <w:rsid w:val="00FB25E9"/>
    <w:rsid w:val="00FD041A"/>
    <w:rsid w:val="00FD7C2D"/>
    <w:rsid w:val="00FE2290"/>
    <w:rsid w:val="00FE3034"/>
    <w:rsid w:val="0713C47A"/>
    <w:rsid w:val="15B959EE"/>
    <w:rsid w:val="2F178979"/>
    <w:rsid w:val="5D515B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45DA74"/>
  <w14:defaultImageDpi w14:val="150"/>
  <w15:chartTrackingRefBased/>
  <w15:docId w15:val="{FAB3045B-E561-4672-B7BE-5BD927E9B4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="Arial"/>
        <w:sz w:val="24"/>
        <w:szCs w:val="24"/>
        <w:lang w:val="en-GB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65A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eastAsia="en-GB"/>
    </w:rPr>
  </w:style>
  <w:style w:type="table" w:styleId="TableGrid">
    <w:name w:val="Table Grid"/>
    <w:basedOn w:val="TableNormal"/>
    <w:uiPriority w:val="59"/>
    <w:rsid w:val="00E65AF8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41C9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5508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5082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35346A"/>
    <w:rPr>
      <w:b/>
      <w:bCs/>
    </w:rPr>
  </w:style>
  <w:style w:type="character" w:styleId="Hyperlink">
    <w:name w:val="Hyperlink"/>
    <w:basedOn w:val="DefaultParagraphFont"/>
    <w:uiPriority w:val="99"/>
    <w:unhideWhenUsed/>
    <w:rsid w:val="00F620F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620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253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26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2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mmutube.mmu.ac.uk/media/Your+5+Year+Plan+%7C+Exploring+%26+Setting+Career+Goals/1_esugc6fk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3F892C-1487-4185-AE49-C56C65C7CC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</TotalTime>
  <Pages>6</Pages>
  <Words>1486</Words>
  <Characters>8474</Characters>
  <Application>Microsoft Office Word</Application>
  <DocSecurity>0</DocSecurity>
  <Lines>70</Lines>
  <Paragraphs>19</Paragraphs>
  <ScaleCrop>false</ScaleCrop>
  <Company>MMU</Company>
  <LinksUpToDate>false</LinksUpToDate>
  <CharactersWithSpaces>9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t Marshall</dc:creator>
  <cp:keywords/>
  <dc:description/>
  <cp:lastModifiedBy>Habiba Begum</cp:lastModifiedBy>
  <cp:revision>171</cp:revision>
  <cp:lastPrinted>2019-01-23T08:19:00Z</cp:lastPrinted>
  <dcterms:created xsi:type="dcterms:W3CDTF">2021-08-05T15:01:00Z</dcterms:created>
  <dcterms:modified xsi:type="dcterms:W3CDTF">2022-12-31T22:18:00Z</dcterms:modified>
</cp:coreProperties>
</file>